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308D64" w14:textId="2AB47566" w:rsidR="00640DD2" w:rsidRPr="00CF39AE" w:rsidRDefault="00893E76" w:rsidP="00CF39AE">
      <w:pPr>
        <w:snapToGrid w:val="0"/>
        <w:spacing w:after="0" w:line="264" w:lineRule="auto"/>
        <w:rPr>
          <w:rFonts w:cstheme="minorHAnsi"/>
          <w:b/>
          <w:sz w:val="36"/>
          <w:szCs w:val="36"/>
        </w:rPr>
      </w:pPr>
      <w:r w:rsidRPr="00CF39AE">
        <w:rPr>
          <w:rFonts w:cstheme="minorHAnsi"/>
          <w:b/>
          <w:sz w:val="36"/>
          <w:szCs w:val="36"/>
        </w:rPr>
        <w:t>Request for Tender</w:t>
      </w:r>
    </w:p>
    <w:p w14:paraId="1392CD99" w14:textId="7605F235" w:rsidR="00285763" w:rsidRPr="00CF39AE" w:rsidRDefault="004F1119" w:rsidP="00CF39AE">
      <w:pPr>
        <w:rPr>
          <w:rFonts w:cstheme="minorHAnsi"/>
          <w:b/>
          <w:bCs/>
          <w:color w:val="FF0000"/>
          <w:sz w:val="44"/>
          <w:szCs w:val="44"/>
        </w:rPr>
      </w:pPr>
      <w:r w:rsidRPr="00CF39AE">
        <w:rPr>
          <w:b/>
          <w:bCs/>
          <w:sz w:val="32"/>
          <w:szCs w:val="32"/>
        </w:rPr>
        <w:t>Updat</w:t>
      </w:r>
      <w:r w:rsidR="00615112" w:rsidRPr="00CF39AE">
        <w:rPr>
          <w:b/>
          <w:bCs/>
          <w:sz w:val="32"/>
          <w:szCs w:val="32"/>
        </w:rPr>
        <w:t>ing</w:t>
      </w:r>
      <w:r w:rsidRPr="00CF39AE">
        <w:rPr>
          <w:b/>
          <w:bCs/>
          <w:sz w:val="32"/>
          <w:szCs w:val="32"/>
        </w:rPr>
        <w:t xml:space="preserve"> and Develop</w:t>
      </w:r>
      <w:r w:rsidR="00615112" w:rsidRPr="00CF39AE">
        <w:rPr>
          <w:b/>
          <w:bCs/>
          <w:sz w:val="32"/>
          <w:szCs w:val="32"/>
        </w:rPr>
        <w:t>ing</w:t>
      </w:r>
      <w:r w:rsidRPr="00CF39AE">
        <w:rPr>
          <w:b/>
          <w:bCs/>
          <w:sz w:val="32"/>
          <w:szCs w:val="32"/>
        </w:rPr>
        <w:t xml:space="preserve"> Safeguarding Policies</w:t>
      </w:r>
    </w:p>
    <w:p w14:paraId="485696BE" w14:textId="4AAE87D6" w:rsidR="008F1AA3" w:rsidRPr="008F60AE" w:rsidRDefault="00D33093" w:rsidP="00CF39AE">
      <w:pPr>
        <w:snapToGrid w:val="0"/>
        <w:spacing w:after="0" w:line="264" w:lineRule="auto"/>
        <w:rPr>
          <w:rFonts w:cstheme="minorHAnsi"/>
          <w:sz w:val="36"/>
          <w:szCs w:val="36"/>
        </w:rPr>
      </w:pPr>
      <w:r w:rsidRPr="00CF39AE">
        <w:rPr>
          <w:rFonts w:cstheme="minorHAnsi"/>
          <w:i/>
          <w:iCs/>
          <w:sz w:val="36"/>
          <w:szCs w:val="36"/>
        </w:rPr>
        <w:t xml:space="preserve">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id w:val="-192317641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3D8420F" w14:textId="59239F9F" w:rsidR="00575F3C" w:rsidRPr="00CF39AE" w:rsidRDefault="00575F3C" w:rsidP="00CF39AE">
          <w:pPr>
            <w:pStyle w:val="TOCHeading"/>
            <w:rPr>
              <w:sz w:val="36"/>
              <w:szCs w:val="36"/>
            </w:rPr>
          </w:pPr>
          <w:r w:rsidRPr="00CF39AE">
            <w:rPr>
              <w:sz w:val="36"/>
              <w:szCs w:val="36"/>
            </w:rPr>
            <w:t>Contents</w:t>
          </w:r>
        </w:p>
        <w:p w14:paraId="3785A79F" w14:textId="5A20A708" w:rsidR="00F00812" w:rsidRPr="008F60AE" w:rsidRDefault="00575F3C">
          <w:pPr>
            <w:pStyle w:val="TOC1"/>
            <w:tabs>
              <w:tab w:val="right" w:leader="dot" w:pos="9402"/>
            </w:tabs>
            <w:rPr>
              <w:rFonts w:eastAsiaTheme="minorEastAsia" w:cstheme="minorHAns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r w:rsidRPr="00CF39AE">
            <w:rPr>
              <w:sz w:val="24"/>
              <w:szCs w:val="24"/>
            </w:rPr>
            <w:fldChar w:fldCharType="begin"/>
          </w:r>
          <w:r w:rsidRPr="008F60AE">
            <w:rPr>
              <w:sz w:val="24"/>
              <w:szCs w:val="24"/>
            </w:rPr>
            <w:instrText xml:space="preserve"> TOC \o "1-3" \h \z \u </w:instrText>
          </w:r>
          <w:r w:rsidRPr="00CF39AE">
            <w:rPr>
              <w:sz w:val="24"/>
              <w:szCs w:val="24"/>
            </w:rPr>
            <w:fldChar w:fldCharType="separate"/>
          </w:r>
          <w:hyperlink w:anchor="_Toc221605111" w:history="1">
            <w:r w:rsidR="00F00812" w:rsidRPr="008F60AE">
              <w:rPr>
                <w:rStyle w:val="Hyperlink"/>
                <w:rFonts w:cstheme="minorHAnsi"/>
                <w:noProof/>
                <w:sz w:val="24"/>
                <w:szCs w:val="24"/>
                <w:lang w:val="en-IE"/>
              </w:rPr>
              <w:t>The Irish Red Cross</w:t>
            </w:r>
            <w:r w:rsidR="00F00812" w:rsidRPr="008F60AE">
              <w:rPr>
                <w:rFonts w:cstheme="minorHAnsi"/>
                <w:noProof/>
                <w:webHidden/>
                <w:sz w:val="24"/>
                <w:szCs w:val="24"/>
              </w:rPr>
              <w:tab/>
            </w:r>
            <w:r w:rsidR="00F00812" w:rsidRPr="008F60AE">
              <w:rPr>
                <w:rFonts w:cstheme="minorHAnsi"/>
                <w:noProof/>
                <w:webHidden/>
                <w:sz w:val="24"/>
                <w:szCs w:val="24"/>
              </w:rPr>
              <w:fldChar w:fldCharType="begin"/>
            </w:r>
            <w:r w:rsidR="00F00812" w:rsidRPr="008F60AE">
              <w:rPr>
                <w:rFonts w:cstheme="minorHAnsi"/>
                <w:noProof/>
                <w:webHidden/>
                <w:sz w:val="24"/>
                <w:szCs w:val="24"/>
              </w:rPr>
              <w:instrText xml:space="preserve"> PAGEREF _Toc221605111 \h </w:instrText>
            </w:r>
            <w:r w:rsidR="00F00812" w:rsidRPr="008F60AE">
              <w:rPr>
                <w:rFonts w:cstheme="minorHAnsi"/>
                <w:noProof/>
                <w:webHidden/>
                <w:sz w:val="24"/>
                <w:szCs w:val="24"/>
              </w:rPr>
            </w:r>
            <w:r w:rsidR="00F00812" w:rsidRPr="008F60AE">
              <w:rPr>
                <w:rFonts w:cstheme="minorHAnsi"/>
                <w:noProof/>
                <w:webHidden/>
                <w:sz w:val="24"/>
                <w:szCs w:val="24"/>
              </w:rPr>
              <w:fldChar w:fldCharType="separate"/>
            </w:r>
            <w:r w:rsidR="00F00812" w:rsidRPr="008F60AE">
              <w:rPr>
                <w:rFonts w:cstheme="minorHAnsi"/>
                <w:noProof/>
                <w:webHidden/>
                <w:sz w:val="24"/>
                <w:szCs w:val="24"/>
              </w:rPr>
              <w:t>2</w:t>
            </w:r>
            <w:r w:rsidR="00F00812" w:rsidRPr="008F60AE">
              <w:rPr>
                <w:rFonts w:cstheme="minorHAns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D7C5B00" w14:textId="7FD6EB14" w:rsidR="00F00812" w:rsidRPr="008F60AE" w:rsidRDefault="00F00812">
          <w:pPr>
            <w:pStyle w:val="TOC2"/>
            <w:tabs>
              <w:tab w:val="right" w:leader="dot" w:pos="9402"/>
            </w:tabs>
            <w:rPr>
              <w:rFonts w:eastAsiaTheme="minorEastAsia" w:cstheme="minorHAns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1605112" w:history="1">
            <w:r w:rsidRPr="008F60AE">
              <w:rPr>
                <w:rStyle w:val="Hyperlink"/>
                <w:rFonts w:cstheme="minorHAnsi"/>
                <w:noProof/>
                <w:sz w:val="24"/>
                <w:szCs w:val="24"/>
              </w:rPr>
              <w:t>Our Vision</w:t>
            </w:r>
            <w:r w:rsidRPr="008F60AE">
              <w:rPr>
                <w:rFonts w:cstheme="minorHAnsi"/>
                <w:noProof/>
                <w:webHidden/>
                <w:sz w:val="24"/>
                <w:szCs w:val="24"/>
              </w:rPr>
              <w:tab/>
            </w:r>
            <w:r w:rsidRPr="008F60AE">
              <w:rPr>
                <w:rFonts w:cstheme="minorHAnsi"/>
                <w:noProof/>
                <w:webHidden/>
                <w:sz w:val="24"/>
                <w:szCs w:val="24"/>
              </w:rPr>
              <w:fldChar w:fldCharType="begin"/>
            </w:r>
            <w:r w:rsidRPr="008F60AE">
              <w:rPr>
                <w:rFonts w:cstheme="minorHAnsi"/>
                <w:noProof/>
                <w:webHidden/>
                <w:sz w:val="24"/>
                <w:szCs w:val="24"/>
              </w:rPr>
              <w:instrText xml:space="preserve"> PAGEREF _Toc221605112 \h </w:instrText>
            </w:r>
            <w:r w:rsidRPr="008F60AE">
              <w:rPr>
                <w:rFonts w:cstheme="minorHAnsi"/>
                <w:noProof/>
                <w:webHidden/>
                <w:sz w:val="24"/>
                <w:szCs w:val="24"/>
              </w:rPr>
            </w:r>
            <w:r w:rsidRPr="008F60AE">
              <w:rPr>
                <w:rFonts w:cstheme="minorHAnsi"/>
                <w:noProof/>
                <w:webHidden/>
                <w:sz w:val="24"/>
                <w:szCs w:val="24"/>
              </w:rPr>
              <w:fldChar w:fldCharType="separate"/>
            </w:r>
            <w:r w:rsidRPr="008F60AE">
              <w:rPr>
                <w:rFonts w:cstheme="minorHAnsi"/>
                <w:noProof/>
                <w:webHidden/>
                <w:sz w:val="24"/>
                <w:szCs w:val="24"/>
              </w:rPr>
              <w:t>2</w:t>
            </w:r>
            <w:r w:rsidRPr="008F60AE">
              <w:rPr>
                <w:rFonts w:cstheme="minorHAns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6BBD97B" w14:textId="2DB2EE0A" w:rsidR="00F00812" w:rsidRPr="008F60AE" w:rsidRDefault="00F00812">
          <w:pPr>
            <w:pStyle w:val="TOC2"/>
            <w:tabs>
              <w:tab w:val="right" w:leader="dot" w:pos="9402"/>
            </w:tabs>
            <w:rPr>
              <w:rFonts w:eastAsiaTheme="minorEastAsia" w:cstheme="minorHAns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1605113" w:history="1">
            <w:r w:rsidRPr="008F60AE">
              <w:rPr>
                <w:rStyle w:val="Hyperlink"/>
                <w:rFonts w:cstheme="minorHAnsi"/>
                <w:noProof/>
                <w:sz w:val="24"/>
                <w:szCs w:val="24"/>
              </w:rPr>
              <w:t>Our Mission</w:t>
            </w:r>
            <w:r w:rsidRPr="008F60AE">
              <w:rPr>
                <w:rFonts w:cstheme="minorHAnsi"/>
                <w:noProof/>
                <w:webHidden/>
                <w:sz w:val="24"/>
                <w:szCs w:val="24"/>
              </w:rPr>
              <w:tab/>
            </w:r>
            <w:r w:rsidRPr="008F60AE">
              <w:rPr>
                <w:rFonts w:cstheme="minorHAnsi"/>
                <w:noProof/>
                <w:webHidden/>
                <w:sz w:val="24"/>
                <w:szCs w:val="24"/>
              </w:rPr>
              <w:fldChar w:fldCharType="begin"/>
            </w:r>
            <w:r w:rsidRPr="008F60AE">
              <w:rPr>
                <w:rFonts w:cstheme="minorHAnsi"/>
                <w:noProof/>
                <w:webHidden/>
                <w:sz w:val="24"/>
                <w:szCs w:val="24"/>
              </w:rPr>
              <w:instrText xml:space="preserve"> PAGEREF _Toc221605113 \h </w:instrText>
            </w:r>
            <w:r w:rsidRPr="008F60AE">
              <w:rPr>
                <w:rFonts w:cstheme="minorHAnsi"/>
                <w:noProof/>
                <w:webHidden/>
                <w:sz w:val="24"/>
                <w:szCs w:val="24"/>
              </w:rPr>
            </w:r>
            <w:r w:rsidRPr="008F60AE">
              <w:rPr>
                <w:rFonts w:cstheme="minorHAnsi"/>
                <w:noProof/>
                <w:webHidden/>
                <w:sz w:val="24"/>
                <w:szCs w:val="24"/>
              </w:rPr>
              <w:fldChar w:fldCharType="separate"/>
            </w:r>
            <w:r w:rsidRPr="008F60AE">
              <w:rPr>
                <w:rFonts w:cstheme="minorHAnsi"/>
                <w:noProof/>
                <w:webHidden/>
                <w:sz w:val="24"/>
                <w:szCs w:val="24"/>
              </w:rPr>
              <w:t>2</w:t>
            </w:r>
            <w:r w:rsidRPr="008F60AE">
              <w:rPr>
                <w:rFonts w:cstheme="minorHAns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F930C4A" w14:textId="194BD9D8" w:rsidR="00F00812" w:rsidRPr="008F60AE" w:rsidRDefault="00F00812">
          <w:pPr>
            <w:pStyle w:val="TOC2"/>
            <w:tabs>
              <w:tab w:val="right" w:leader="dot" w:pos="9402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1605114" w:history="1">
            <w:r w:rsidRPr="008F60AE">
              <w:rPr>
                <w:rStyle w:val="Hyperlink"/>
                <w:noProof/>
                <w:sz w:val="24"/>
                <w:szCs w:val="24"/>
              </w:rPr>
              <w:t>Work Programmes</w:t>
            </w:r>
            <w:r w:rsidRPr="008F60AE">
              <w:rPr>
                <w:noProof/>
                <w:webHidden/>
                <w:sz w:val="24"/>
                <w:szCs w:val="24"/>
              </w:rPr>
              <w:tab/>
            </w:r>
            <w:r w:rsidRPr="008F60AE">
              <w:rPr>
                <w:noProof/>
                <w:webHidden/>
                <w:sz w:val="24"/>
                <w:szCs w:val="24"/>
              </w:rPr>
              <w:fldChar w:fldCharType="begin"/>
            </w:r>
            <w:r w:rsidRPr="008F60AE">
              <w:rPr>
                <w:noProof/>
                <w:webHidden/>
                <w:sz w:val="24"/>
                <w:szCs w:val="24"/>
              </w:rPr>
              <w:instrText xml:space="preserve"> PAGEREF _Toc221605114 \h </w:instrText>
            </w:r>
            <w:r w:rsidRPr="008F60AE">
              <w:rPr>
                <w:noProof/>
                <w:webHidden/>
                <w:sz w:val="24"/>
                <w:szCs w:val="24"/>
              </w:rPr>
            </w:r>
            <w:r w:rsidRPr="008F60A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8F60AE">
              <w:rPr>
                <w:noProof/>
                <w:webHidden/>
                <w:sz w:val="24"/>
                <w:szCs w:val="24"/>
              </w:rPr>
              <w:t>2</w:t>
            </w:r>
            <w:r w:rsidRPr="008F60A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74B4D19" w14:textId="70E0C0AA" w:rsidR="00F00812" w:rsidRPr="008F60AE" w:rsidRDefault="00F00812">
          <w:pPr>
            <w:pStyle w:val="TOC1"/>
            <w:tabs>
              <w:tab w:val="right" w:leader="dot" w:pos="9402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1605115" w:history="1">
            <w:r w:rsidRPr="008F60AE">
              <w:rPr>
                <w:rStyle w:val="Hyperlink"/>
                <w:noProof/>
                <w:sz w:val="24"/>
                <w:szCs w:val="24"/>
                <w:lang w:val="en-IE"/>
              </w:rPr>
              <w:t>The Assignment</w:t>
            </w:r>
            <w:r w:rsidRPr="008F60AE">
              <w:rPr>
                <w:noProof/>
                <w:webHidden/>
                <w:sz w:val="24"/>
                <w:szCs w:val="24"/>
              </w:rPr>
              <w:tab/>
            </w:r>
            <w:r w:rsidRPr="008F60AE">
              <w:rPr>
                <w:noProof/>
                <w:webHidden/>
                <w:sz w:val="24"/>
                <w:szCs w:val="24"/>
              </w:rPr>
              <w:fldChar w:fldCharType="begin"/>
            </w:r>
            <w:r w:rsidRPr="008F60AE">
              <w:rPr>
                <w:noProof/>
                <w:webHidden/>
                <w:sz w:val="24"/>
                <w:szCs w:val="24"/>
              </w:rPr>
              <w:instrText xml:space="preserve"> PAGEREF _Toc221605115 \h </w:instrText>
            </w:r>
            <w:r w:rsidRPr="008F60AE">
              <w:rPr>
                <w:noProof/>
                <w:webHidden/>
                <w:sz w:val="24"/>
                <w:szCs w:val="24"/>
              </w:rPr>
            </w:r>
            <w:r w:rsidRPr="008F60A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8F60AE">
              <w:rPr>
                <w:noProof/>
                <w:webHidden/>
                <w:sz w:val="24"/>
                <w:szCs w:val="24"/>
              </w:rPr>
              <w:t>4</w:t>
            </w:r>
            <w:r w:rsidRPr="008F60A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ED9863B" w14:textId="7C416525" w:rsidR="00F00812" w:rsidRPr="008F60AE" w:rsidRDefault="00F00812">
          <w:pPr>
            <w:pStyle w:val="TOC2"/>
            <w:tabs>
              <w:tab w:val="right" w:leader="dot" w:pos="9402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1605116" w:history="1">
            <w:r w:rsidRPr="008F60AE">
              <w:rPr>
                <w:rStyle w:val="Hyperlink"/>
                <w:noProof/>
                <w:sz w:val="24"/>
                <w:szCs w:val="24"/>
              </w:rPr>
              <w:t>Overview and objectives</w:t>
            </w:r>
            <w:r w:rsidRPr="008F60AE">
              <w:rPr>
                <w:noProof/>
                <w:webHidden/>
                <w:sz w:val="24"/>
                <w:szCs w:val="24"/>
              </w:rPr>
              <w:tab/>
            </w:r>
            <w:r w:rsidRPr="008F60AE">
              <w:rPr>
                <w:noProof/>
                <w:webHidden/>
                <w:sz w:val="24"/>
                <w:szCs w:val="24"/>
              </w:rPr>
              <w:fldChar w:fldCharType="begin"/>
            </w:r>
            <w:r w:rsidRPr="008F60AE">
              <w:rPr>
                <w:noProof/>
                <w:webHidden/>
                <w:sz w:val="24"/>
                <w:szCs w:val="24"/>
              </w:rPr>
              <w:instrText xml:space="preserve"> PAGEREF _Toc221605116 \h </w:instrText>
            </w:r>
            <w:r w:rsidRPr="008F60AE">
              <w:rPr>
                <w:noProof/>
                <w:webHidden/>
                <w:sz w:val="24"/>
                <w:szCs w:val="24"/>
              </w:rPr>
            </w:r>
            <w:r w:rsidRPr="008F60A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8F60AE">
              <w:rPr>
                <w:noProof/>
                <w:webHidden/>
                <w:sz w:val="24"/>
                <w:szCs w:val="24"/>
              </w:rPr>
              <w:t>4</w:t>
            </w:r>
            <w:r w:rsidRPr="008F60A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9FF7094" w14:textId="639B559E" w:rsidR="00F00812" w:rsidRPr="008F60AE" w:rsidRDefault="00F00812">
          <w:pPr>
            <w:pStyle w:val="TOC2"/>
            <w:tabs>
              <w:tab w:val="right" w:leader="dot" w:pos="9402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1605117" w:history="1">
            <w:r w:rsidRPr="008F60AE">
              <w:rPr>
                <w:rStyle w:val="Hyperlink"/>
                <w:noProof/>
                <w:sz w:val="24"/>
                <w:szCs w:val="24"/>
              </w:rPr>
              <w:t>The purpose of this engagement</w:t>
            </w:r>
            <w:r w:rsidRPr="008F60AE">
              <w:rPr>
                <w:noProof/>
                <w:webHidden/>
                <w:sz w:val="24"/>
                <w:szCs w:val="24"/>
              </w:rPr>
              <w:tab/>
            </w:r>
            <w:r w:rsidRPr="008F60AE">
              <w:rPr>
                <w:noProof/>
                <w:webHidden/>
                <w:sz w:val="24"/>
                <w:szCs w:val="24"/>
              </w:rPr>
              <w:fldChar w:fldCharType="begin"/>
            </w:r>
            <w:r w:rsidRPr="008F60AE">
              <w:rPr>
                <w:noProof/>
                <w:webHidden/>
                <w:sz w:val="24"/>
                <w:szCs w:val="24"/>
              </w:rPr>
              <w:instrText xml:space="preserve"> PAGEREF _Toc221605117 \h </w:instrText>
            </w:r>
            <w:r w:rsidRPr="008F60AE">
              <w:rPr>
                <w:noProof/>
                <w:webHidden/>
                <w:sz w:val="24"/>
                <w:szCs w:val="24"/>
              </w:rPr>
            </w:r>
            <w:r w:rsidRPr="008F60A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8F60AE">
              <w:rPr>
                <w:noProof/>
                <w:webHidden/>
                <w:sz w:val="24"/>
                <w:szCs w:val="24"/>
              </w:rPr>
              <w:t>4</w:t>
            </w:r>
            <w:r w:rsidRPr="008F60A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78ED43A" w14:textId="33B69FD4" w:rsidR="00F00812" w:rsidRPr="008F60AE" w:rsidRDefault="00F00812">
          <w:pPr>
            <w:pStyle w:val="TOC2"/>
            <w:tabs>
              <w:tab w:val="right" w:leader="dot" w:pos="9402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1605118" w:history="1">
            <w:r w:rsidRPr="008F60AE">
              <w:rPr>
                <w:rStyle w:val="Hyperlink"/>
                <w:noProof/>
                <w:sz w:val="24"/>
                <w:szCs w:val="24"/>
              </w:rPr>
              <w:t>Scope of the assignment</w:t>
            </w:r>
            <w:r w:rsidRPr="008F60AE">
              <w:rPr>
                <w:noProof/>
                <w:webHidden/>
                <w:sz w:val="24"/>
                <w:szCs w:val="24"/>
              </w:rPr>
              <w:tab/>
            </w:r>
            <w:r w:rsidRPr="008F60AE">
              <w:rPr>
                <w:noProof/>
                <w:webHidden/>
                <w:sz w:val="24"/>
                <w:szCs w:val="24"/>
              </w:rPr>
              <w:fldChar w:fldCharType="begin"/>
            </w:r>
            <w:r w:rsidRPr="008F60AE">
              <w:rPr>
                <w:noProof/>
                <w:webHidden/>
                <w:sz w:val="24"/>
                <w:szCs w:val="24"/>
              </w:rPr>
              <w:instrText xml:space="preserve"> PAGEREF _Toc221605118 \h </w:instrText>
            </w:r>
            <w:r w:rsidRPr="008F60AE">
              <w:rPr>
                <w:noProof/>
                <w:webHidden/>
                <w:sz w:val="24"/>
                <w:szCs w:val="24"/>
              </w:rPr>
            </w:r>
            <w:r w:rsidRPr="008F60A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8F60AE">
              <w:rPr>
                <w:noProof/>
                <w:webHidden/>
                <w:sz w:val="24"/>
                <w:szCs w:val="24"/>
              </w:rPr>
              <w:t>5</w:t>
            </w:r>
            <w:r w:rsidRPr="008F60A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D709593" w14:textId="28FE9BD6" w:rsidR="00F00812" w:rsidRPr="008F60AE" w:rsidRDefault="00F00812">
          <w:pPr>
            <w:pStyle w:val="TOC2"/>
            <w:tabs>
              <w:tab w:val="right" w:leader="dot" w:pos="9402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1605119" w:history="1">
            <w:r w:rsidRPr="008F60AE">
              <w:rPr>
                <w:rStyle w:val="Hyperlink"/>
                <w:noProof/>
                <w:sz w:val="24"/>
                <w:szCs w:val="24"/>
              </w:rPr>
              <w:t>Tenderer requirements</w:t>
            </w:r>
            <w:r w:rsidRPr="008F60AE">
              <w:rPr>
                <w:noProof/>
                <w:webHidden/>
                <w:sz w:val="24"/>
                <w:szCs w:val="24"/>
              </w:rPr>
              <w:tab/>
            </w:r>
            <w:r w:rsidRPr="008F60AE">
              <w:rPr>
                <w:noProof/>
                <w:webHidden/>
                <w:sz w:val="24"/>
                <w:szCs w:val="24"/>
              </w:rPr>
              <w:fldChar w:fldCharType="begin"/>
            </w:r>
            <w:r w:rsidRPr="008F60AE">
              <w:rPr>
                <w:noProof/>
                <w:webHidden/>
                <w:sz w:val="24"/>
                <w:szCs w:val="24"/>
              </w:rPr>
              <w:instrText xml:space="preserve"> PAGEREF _Toc221605119 \h </w:instrText>
            </w:r>
            <w:r w:rsidRPr="008F60AE">
              <w:rPr>
                <w:noProof/>
                <w:webHidden/>
                <w:sz w:val="24"/>
                <w:szCs w:val="24"/>
              </w:rPr>
            </w:r>
            <w:r w:rsidRPr="008F60A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8F60AE">
              <w:rPr>
                <w:noProof/>
                <w:webHidden/>
                <w:sz w:val="24"/>
                <w:szCs w:val="24"/>
              </w:rPr>
              <w:t>5</w:t>
            </w:r>
            <w:r w:rsidRPr="008F60A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32726CE" w14:textId="6EDBF228" w:rsidR="00F00812" w:rsidRPr="008F60AE" w:rsidRDefault="00F00812">
          <w:pPr>
            <w:pStyle w:val="TOC2"/>
            <w:tabs>
              <w:tab w:val="right" w:leader="dot" w:pos="9402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1605120" w:history="1">
            <w:r w:rsidRPr="008F60AE">
              <w:rPr>
                <w:rStyle w:val="Hyperlink"/>
                <w:noProof/>
                <w:sz w:val="24"/>
                <w:szCs w:val="24"/>
              </w:rPr>
              <w:t>Timeline</w:t>
            </w:r>
            <w:r w:rsidRPr="008F60AE">
              <w:rPr>
                <w:noProof/>
                <w:webHidden/>
                <w:sz w:val="24"/>
                <w:szCs w:val="24"/>
              </w:rPr>
              <w:tab/>
            </w:r>
            <w:r w:rsidRPr="008F60AE">
              <w:rPr>
                <w:noProof/>
                <w:webHidden/>
                <w:sz w:val="24"/>
                <w:szCs w:val="24"/>
              </w:rPr>
              <w:fldChar w:fldCharType="begin"/>
            </w:r>
            <w:r w:rsidRPr="008F60AE">
              <w:rPr>
                <w:noProof/>
                <w:webHidden/>
                <w:sz w:val="24"/>
                <w:szCs w:val="24"/>
              </w:rPr>
              <w:instrText xml:space="preserve"> PAGEREF _Toc221605120 \h </w:instrText>
            </w:r>
            <w:r w:rsidRPr="008F60AE">
              <w:rPr>
                <w:noProof/>
                <w:webHidden/>
                <w:sz w:val="24"/>
                <w:szCs w:val="24"/>
              </w:rPr>
            </w:r>
            <w:r w:rsidRPr="008F60A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8F60AE">
              <w:rPr>
                <w:noProof/>
                <w:webHidden/>
                <w:sz w:val="24"/>
                <w:szCs w:val="24"/>
              </w:rPr>
              <w:t>5</w:t>
            </w:r>
            <w:r w:rsidRPr="008F60A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0089728" w14:textId="3997AEA7" w:rsidR="00F00812" w:rsidRPr="008F60AE" w:rsidRDefault="00F00812">
          <w:pPr>
            <w:pStyle w:val="TOC2"/>
            <w:tabs>
              <w:tab w:val="right" w:leader="dot" w:pos="9402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1605121" w:history="1">
            <w:r w:rsidRPr="008F60AE">
              <w:rPr>
                <w:rStyle w:val="Hyperlink"/>
                <w:noProof/>
                <w:sz w:val="24"/>
                <w:szCs w:val="24"/>
              </w:rPr>
              <w:t>Cost Guidance</w:t>
            </w:r>
            <w:r w:rsidRPr="008F60AE">
              <w:rPr>
                <w:noProof/>
                <w:webHidden/>
                <w:sz w:val="24"/>
                <w:szCs w:val="24"/>
              </w:rPr>
              <w:tab/>
            </w:r>
            <w:r w:rsidRPr="008F60AE">
              <w:rPr>
                <w:noProof/>
                <w:webHidden/>
                <w:sz w:val="24"/>
                <w:szCs w:val="24"/>
              </w:rPr>
              <w:fldChar w:fldCharType="begin"/>
            </w:r>
            <w:r w:rsidRPr="008F60AE">
              <w:rPr>
                <w:noProof/>
                <w:webHidden/>
                <w:sz w:val="24"/>
                <w:szCs w:val="24"/>
              </w:rPr>
              <w:instrText xml:space="preserve"> PAGEREF _Toc221605121 \h </w:instrText>
            </w:r>
            <w:r w:rsidRPr="008F60AE">
              <w:rPr>
                <w:noProof/>
                <w:webHidden/>
                <w:sz w:val="24"/>
                <w:szCs w:val="24"/>
              </w:rPr>
            </w:r>
            <w:r w:rsidRPr="008F60A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8F60AE">
              <w:rPr>
                <w:noProof/>
                <w:webHidden/>
                <w:sz w:val="24"/>
                <w:szCs w:val="24"/>
              </w:rPr>
              <w:t>5</w:t>
            </w:r>
            <w:r w:rsidRPr="008F60A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49BD012" w14:textId="1C1DB17F" w:rsidR="00F00812" w:rsidRDefault="00F00812">
          <w:pPr>
            <w:pStyle w:val="TOC2"/>
            <w:tabs>
              <w:tab w:val="right" w:leader="dot" w:pos="9402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21605122" w:history="1">
            <w:r w:rsidRPr="008F60AE">
              <w:rPr>
                <w:rStyle w:val="Hyperlink"/>
                <w:noProof/>
                <w:sz w:val="24"/>
                <w:szCs w:val="24"/>
              </w:rPr>
              <w:t>Application Process</w:t>
            </w:r>
            <w:r w:rsidRPr="008F60AE">
              <w:rPr>
                <w:noProof/>
                <w:webHidden/>
                <w:sz w:val="24"/>
                <w:szCs w:val="24"/>
              </w:rPr>
              <w:tab/>
            </w:r>
            <w:r w:rsidRPr="008F60AE">
              <w:rPr>
                <w:noProof/>
                <w:webHidden/>
                <w:sz w:val="24"/>
                <w:szCs w:val="24"/>
              </w:rPr>
              <w:fldChar w:fldCharType="begin"/>
            </w:r>
            <w:r w:rsidRPr="008F60AE">
              <w:rPr>
                <w:noProof/>
                <w:webHidden/>
                <w:sz w:val="24"/>
                <w:szCs w:val="24"/>
              </w:rPr>
              <w:instrText xml:space="preserve"> PAGEREF _Toc221605122 \h </w:instrText>
            </w:r>
            <w:r w:rsidRPr="008F60AE">
              <w:rPr>
                <w:noProof/>
                <w:webHidden/>
                <w:sz w:val="24"/>
                <w:szCs w:val="24"/>
              </w:rPr>
            </w:r>
            <w:r w:rsidRPr="008F60A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8F60AE">
              <w:rPr>
                <w:noProof/>
                <w:webHidden/>
                <w:sz w:val="24"/>
                <w:szCs w:val="24"/>
              </w:rPr>
              <w:t>6</w:t>
            </w:r>
            <w:r w:rsidRPr="008F60A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A6B15C4" w14:textId="388A03CD" w:rsidR="00575F3C" w:rsidRPr="00CF39AE" w:rsidRDefault="00575F3C" w:rsidP="00CF39AE">
          <w:pPr>
            <w:rPr>
              <w:sz w:val="24"/>
              <w:szCs w:val="24"/>
            </w:rPr>
          </w:pPr>
          <w:r w:rsidRPr="00CF39AE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3C9B0EDF" w14:textId="77777777" w:rsidR="00AA4D21" w:rsidRPr="00CF39AE" w:rsidRDefault="00AA4D21" w:rsidP="00CF39AE">
      <w:pPr>
        <w:snapToGrid w:val="0"/>
        <w:spacing w:after="0"/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</w:pPr>
    </w:p>
    <w:p w14:paraId="6432D0A7" w14:textId="77777777" w:rsidR="00B30AAF" w:rsidRPr="00CF39AE" w:rsidRDefault="00B30AAF" w:rsidP="00CF39AE">
      <w:pPr>
        <w:snapToGrid w:val="0"/>
        <w:spacing w:after="0"/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</w:pPr>
    </w:p>
    <w:p w14:paraId="79A8B997" w14:textId="77777777" w:rsidR="00B30AAF" w:rsidRPr="00CF39AE" w:rsidRDefault="00B30AAF" w:rsidP="00CF39AE">
      <w:pPr>
        <w:snapToGrid w:val="0"/>
        <w:spacing w:after="0"/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</w:pPr>
    </w:p>
    <w:p w14:paraId="1E38C299" w14:textId="77777777" w:rsidR="00B30AAF" w:rsidRPr="00CF39AE" w:rsidRDefault="00B30AAF" w:rsidP="00CF39AE">
      <w:pPr>
        <w:snapToGrid w:val="0"/>
        <w:spacing w:after="0"/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</w:pPr>
    </w:p>
    <w:p w14:paraId="6DD61940" w14:textId="77777777" w:rsidR="00B30AAF" w:rsidRPr="00CF39AE" w:rsidRDefault="00B30AAF" w:rsidP="00CF39AE">
      <w:pPr>
        <w:snapToGrid w:val="0"/>
        <w:spacing w:after="0"/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</w:pPr>
    </w:p>
    <w:p w14:paraId="45521ED1" w14:textId="77777777" w:rsidR="00B30AAF" w:rsidRPr="00CF39AE" w:rsidRDefault="00B30AAF" w:rsidP="00CF39AE">
      <w:pPr>
        <w:snapToGrid w:val="0"/>
        <w:spacing w:after="0"/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</w:pPr>
    </w:p>
    <w:p w14:paraId="0D8B152B" w14:textId="77777777" w:rsidR="00B30AAF" w:rsidRPr="00CF39AE" w:rsidRDefault="00B30AAF" w:rsidP="00CF39AE">
      <w:pPr>
        <w:snapToGrid w:val="0"/>
        <w:spacing w:after="0"/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</w:pPr>
    </w:p>
    <w:p w14:paraId="1D758F87" w14:textId="77777777" w:rsidR="00B30AAF" w:rsidRPr="00CF39AE" w:rsidRDefault="00B30AAF" w:rsidP="00CF39AE">
      <w:pPr>
        <w:snapToGrid w:val="0"/>
        <w:spacing w:after="0"/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</w:pPr>
    </w:p>
    <w:p w14:paraId="0B32D029" w14:textId="77777777" w:rsidR="00B30AAF" w:rsidRPr="00CF39AE" w:rsidRDefault="00B30AAF" w:rsidP="00CF39AE">
      <w:pPr>
        <w:snapToGrid w:val="0"/>
        <w:spacing w:after="0"/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</w:pPr>
    </w:p>
    <w:p w14:paraId="15FDBF19" w14:textId="77777777" w:rsidR="00B30AAF" w:rsidRPr="00CF39AE" w:rsidRDefault="00B30AAF" w:rsidP="00CF39AE">
      <w:pPr>
        <w:snapToGrid w:val="0"/>
        <w:spacing w:after="0"/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</w:pPr>
    </w:p>
    <w:p w14:paraId="0689D283" w14:textId="77777777" w:rsidR="00B30AAF" w:rsidRPr="00CF39AE" w:rsidRDefault="00B30AAF" w:rsidP="00CF39AE">
      <w:pPr>
        <w:snapToGrid w:val="0"/>
        <w:spacing w:after="0"/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</w:pPr>
    </w:p>
    <w:p w14:paraId="3628488E" w14:textId="77777777" w:rsidR="00B30AAF" w:rsidRPr="00CF39AE" w:rsidRDefault="00B30AAF" w:rsidP="00CF39AE">
      <w:pPr>
        <w:snapToGrid w:val="0"/>
        <w:spacing w:after="0"/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</w:pPr>
    </w:p>
    <w:p w14:paraId="3C6184F1" w14:textId="77777777" w:rsidR="00B30AAF" w:rsidRPr="00CF39AE" w:rsidRDefault="00B30AAF" w:rsidP="00CF39AE">
      <w:pPr>
        <w:snapToGrid w:val="0"/>
        <w:spacing w:after="0"/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</w:pPr>
    </w:p>
    <w:p w14:paraId="676126CD" w14:textId="77777777" w:rsidR="00B30AAF" w:rsidRPr="00CF39AE" w:rsidRDefault="00B30AAF" w:rsidP="00CF39AE">
      <w:pPr>
        <w:snapToGrid w:val="0"/>
        <w:spacing w:after="0"/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</w:pPr>
    </w:p>
    <w:p w14:paraId="6F8323B0" w14:textId="77777777" w:rsidR="00B30AAF" w:rsidRPr="00CF39AE" w:rsidRDefault="00B30AAF" w:rsidP="00CF39AE">
      <w:pPr>
        <w:snapToGrid w:val="0"/>
        <w:spacing w:after="0"/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</w:pPr>
    </w:p>
    <w:p w14:paraId="54BB853F" w14:textId="1215FCA2" w:rsidR="007E2A86" w:rsidRPr="00CF39AE" w:rsidRDefault="007E2A86" w:rsidP="00CF39AE">
      <w:pPr>
        <w:spacing w:after="0" w:line="240" w:lineRule="auto"/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  <w:lastRenderedPageBreak/>
        <w:br w:type="page"/>
      </w:r>
    </w:p>
    <w:p w14:paraId="4EDC5B88" w14:textId="55E72A34" w:rsidR="00423A14" w:rsidRPr="00CF39AE" w:rsidRDefault="00423A14" w:rsidP="00CF39AE">
      <w:pPr>
        <w:pStyle w:val="Heading1"/>
        <w:rPr>
          <w:sz w:val="40"/>
          <w:szCs w:val="36"/>
          <w:lang w:val="en-IE"/>
        </w:rPr>
      </w:pPr>
      <w:bookmarkStart w:id="0" w:name="_Toc221605111"/>
      <w:r w:rsidRPr="00CF39AE">
        <w:rPr>
          <w:sz w:val="40"/>
          <w:szCs w:val="36"/>
          <w:lang w:val="en-IE"/>
        </w:rPr>
        <w:lastRenderedPageBreak/>
        <w:t xml:space="preserve">The </w:t>
      </w:r>
      <w:r w:rsidR="00640DD2" w:rsidRPr="00CF39AE">
        <w:rPr>
          <w:sz w:val="40"/>
          <w:szCs w:val="36"/>
          <w:lang w:val="en-IE"/>
        </w:rPr>
        <w:t>Irish Red Cross</w:t>
      </w:r>
      <w:bookmarkEnd w:id="0"/>
      <w:r w:rsidRPr="00CF39AE">
        <w:rPr>
          <w:sz w:val="40"/>
          <w:szCs w:val="36"/>
          <w:lang w:val="en-IE"/>
        </w:rPr>
        <w:t xml:space="preserve"> </w:t>
      </w:r>
    </w:p>
    <w:p w14:paraId="2029A941" w14:textId="06B9C268" w:rsidR="00640DD2" w:rsidRPr="00CF39AE" w:rsidRDefault="00423A14" w:rsidP="00CF39AE">
      <w:p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val="en-IE"/>
        </w:rPr>
      </w:pPr>
      <w:r w:rsidRPr="00CF39AE">
        <w:rPr>
          <w:rFonts w:eastAsia="Times New Roman" w:cstheme="minorHAnsi"/>
          <w:bCs/>
          <w:color w:val="000000" w:themeColor="text1"/>
          <w:sz w:val="24"/>
          <w:szCs w:val="24"/>
          <w:shd w:val="clear" w:color="auto" w:fill="FFFFFF"/>
          <w:lang w:val="en-IE"/>
        </w:rPr>
        <w:t xml:space="preserve">The </w:t>
      </w:r>
      <w:r w:rsidR="00640DD2" w:rsidRPr="00CF39AE">
        <w:rPr>
          <w:rFonts w:eastAsia="Times New Roman" w:cstheme="minorHAnsi"/>
          <w:bCs/>
          <w:color w:val="000000" w:themeColor="text1"/>
          <w:sz w:val="24"/>
          <w:szCs w:val="24"/>
          <w:shd w:val="clear" w:color="auto" w:fill="FFFFFF"/>
          <w:lang w:val="en-IE"/>
        </w:rPr>
        <w:t>Irish Red Cross Society (IRC) i</w:t>
      </w:r>
      <w:r w:rsidR="00640DD2" w:rsidRPr="00CF39AE">
        <w:rPr>
          <w:rStyle w:val="normaltextrun"/>
          <w:rFonts w:cstheme="minorHAnsi"/>
          <w:color w:val="000000" w:themeColor="text1"/>
          <w:sz w:val="24"/>
          <w:szCs w:val="24"/>
          <w:shd w:val="clear" w:color="auto" w:fill="FFFFFF"/>
        </w:rPr>
        <w:t xml:space="preserve">s </w:t>
      </w:r>
      <w:r w:rsidR="00640DD2" w:rsidRPr="00CF39AE">
        <w:rPr>
          <w:rFonts w:cstheme="minorHAnsi"/>
          <w:color w:val="000000" w:themeColor="text1"/>
          <w:sz w:val="24"/>
          <w:szCs w:val="24"/>
          <w:shd w:val="clear" w:color="auto" w:fill="FFFFFF"/>
        </w:rPr>
        <w:t>dedicated to serving people in need whether they are here in Ireland or caught up in humanitarian crises in countries and regions throughout the globe. </w:t>
      </w:r>
      <w:r w:rsidR="00991225" w:rsidRPr="00CF39AE">
        <w:rPr>
          <w:rFonts w:cstheme="minorHAnsi"/>
          <w:color w:val="000000" w:themeColor="text1"/>
          <w:sz w:val="24"/>
          <w:szCs w:val="24"/>
          <w:shd w:val="clear" w:color="auto" w:fill="FFFFFF"/>
        </w:rPr>
        <w:t>With our network of over 3,000 volunteers at 7</w:t>
      </w:r>
      <w:r w:rsidR="00400E2A" w:rsidRPr="00CF39AE">
        <w:rPr>
          <w:rFonts w:cstheme="minorHAnsi"/>
          <w:color w:val="000000" w:themeColor="text1"/>
          <w:sz w:val="24"/>
          <w:szCs w:val="24"/>
          <w:shd w:val="clear" w:color="auto" w:fill="FFFFFF"/>
        </w:rPr>
        <w:t>0+</w:t>
      </w:r>
      <w:r w:rsidR="00991225" w:rsidRPr="00CF39AE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branch locations based in large and small communities throughout Ireland as well as our</w:t>
      </w:r>
      <w:r w:rsidR="00400E2A" w:rsidRPr="00CF39AE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991225" w:rsidRPr="00CF39AE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staff team of more than </w:t>
      </w:r>
      <w:r w:rsidR="00EF08C1" w:rsidRPr="00CF39AE">
        <w:rPr>
          <w:rFonts w:cstheme="minorHAnsi"/>
          <w:color w:val="000000" w:themeColor="text1"/>
          <w:sz w:val="24"/>
          <w:szCs w:val="24"/>
          <w:shd w:val="clear" w:color="auto" w:fill="FFFFFF"/>
        </w:rPr>
        <w:t>15</w:t>
      </w:r>
      <w:r w:rsidR="00991225" w:rsidRPr="00CF39AE">
        <w:rPr>
          <w:rFonts w:cstheme="minorHAnsi"/>
          <w:color w:val="000000" w:themeColor="text1"/>
          <w:sz w:val="24"/>
          <w:szCs w:val="24"/>
          <w:shd w:val="clear" w:color="auto" w:fill="FFFFFF"/>
        </w:rPr>
        <w:t>0 people, we provide a wide range of health, mental health &amp; wellbeing programmes for people in need. We a</w:t>
      </w:r>
      <w:r w:rsidR="00640DD2" w:rsidRPr="00CF39AE">
        <w:rPr>
          <w:rFonts w:eastAsia="Times New Roman" w:cstheme="minorHAnsi"/>
          <w:bCs/>
          <w:color w:val="000000" w:themeColor="text1"/>
          <w:sz w:val="24"/>
          <w:szCs w:val="24"/>
          <w:shd w:val="clear" w:color="auto" w:fill="FFFFFF"/>
          <w:lang w:val="en-IE"/>
        </w:rPr>
        <w:t>re part of the global Red Cross Red Crescent Movement of over 19</w:t>
      </w:r>
      <w:r w:rsidR="00912563" w:rsidRPr="00CF39AE">
        <w:rPr>
          <w:rFonts w:eastAsia="Times New Roman" w:cstheme="minorHAnsi"/>
          <w:bCs/>
          <w:color w:val="000000" w:themeColor="text1"/>
          <w:sz w:val="24"/>
          <w:szCs w:val="24"/>
          <w:shd w:val="clear" w:color="auto" w:fill="FFFFFF"/>
          <w:lang w:val="en-IE"/>
        </w:rPr>
        <w:t>0</w:t>
      </w:r>
      <w:r w:rsidR="00640DD2" w:rsidRPr="00CF39AE">
        <w:rPr>
          <w:rFonts w:eastAsia="Times New Roman" w:cstheme="minorHAnsi"/>
          <w:bCs/>
          <w:color w:val="000000" w:themeColor="text1"/>
          <w:sz w:val="24"/>
          <w:szCs w:val="24"/>
          <w:shd w:val="clear" w:color="auto" w:fill="FFFFFF"/>
          <w:lang w:val="en-IE"/>
        </w:rPr>
        <w:t xml:space="preserve"> National Societies in each country in the world</w:t>
      </w:r>
      <w:r w:rsidR="00991225" w:rsidRPr="00CF39AE">
        <w:rPr>
          <w:rFonts w:eastAsia="Times New Roman" w:cstheme="minorHAnsi"/>
          <w:bCs/>
          <w:color w:val="000000" w:themeColor="text1"/>
          <w:sz w:val="24"/>
          <w:szCs w:val="24"/>
          <w:shd w:val="clear" w:color="auto" w:fill="FFFFFF"/>
          <w:lang w:val="en-IE"/>
        </w:rPr>
        <w:t xml:space="preserve"> and are guided </w:t>
      </w:r>
      <w:r w:rsidR="00991225" w:rsidRPr="00CF39AE">
        <w:rPr>
          <w:rFonts w:cstheme="minorHAnsi"/>
          <w:color w:val="000000" w:themeColor="text1"/>
          <w:sz w:val="24"/>
          <w:szCs w:val="24"/>
          <w:shd w:val="clear" w:color="auto" w:fill="FFFFFF"/>
        </w:rPr>
        <w:t>by the fundamental principles of the Red Cross (</w:t>
      </w:r>
      <w:r w:rsidR="00991225" w:rsidRPr="00CF39AE">
        <w:rPr>
          <w:rStyle w:val="normaltextrun"/>
          <w:rFonts w:cstheme="minorHAnsi"/>
          <w:color w:val="000000" w:themeColor="text1"/>
          <w:sz w:val="24"/>
          <w:szCs w:val="24"/>
          <w:shd w:val="clear" w:color="auto" w:fill="FFFFFF"/>
        </w:rPr>
        <w:t>Humanity, Impartiality, Neutrality, Independence, Voluntary Service, Unity and Universality</w:t>
      </w:r>
      <w:r w:rsidR="00991225" w:rsidRPr="00CF39AE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). </w:t>
      </w:r>
      <w:r w:rsidR="00640DD2" w:rsidRPr="00CF39AE">
        <w:rPr>
          <w:rFonts w:eastAsia="Times New Roman" w:cstheme="minorHAnsi"/>
          <w:bCs/>
          <w:color w:val="000000" w:themeColor="text1"/>
          <w:sz w:val="24"/>
          <w:szCs w:val="24"/>
          <w:shd w:val="clear" w:color="auto" w:fill="FFFFFF"/>
          <w:lang w:val="en-IE"/>
        </w:rPr>
        <w:t xml:space="preserve">IRC is </w:t>
      </w:r>
      <w:r w:rsidRPr="00CF39AE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val="en-IE"/>
        </w:rPr>
        <w:t>a registered charity</w:t>
      </w:r>
      <w:r w:rsidR="0096625F" w:rsidRPr="00CF39AE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val="en-IE"/>
        </w:rPr>
        <w:t xml:space="preserve"> in Ireland (RCN:20005184)</w:t>
      </w:r>
      <w:r w:rsidRPr="00CF39AE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val="en-IE"/>
        </w:rPr>
        <w:t xml:space="preserve">. </w:t>
      </w:r>
    </w:p>
    <w:p w14:paraId="74DDA1D2" w14:textId="540C8F4A" w:rsidR="00423A14" w:rsidRPr="00CF39AE" w:rsidRDefault="00423A14" w:rsidP="00B82673">
      <w:pPr>
        <w:pStyle w:val="Heading2"/>
      </w:pPr>
      <w:bookmarkStart w:id="1" w:name="_Toc221605112"/>
      <w:r w:rsidRPr="00CF39AE">
        <w:t>Our Vision</w:t>
      </w:r>
      <w:bookmarkEnd w:id="1"/>
    </w:p>
    <w:p w14:paraId="4962E89F" w14:textId="100F33D2" w:rsidR="00615112" w:rsidRPr="00CF39AE" w:rsidRDefault="008437A0" w:rsidP="00CF39AE">
      <w:pPr>
        <w:snapToGrid w:val="0"/>
        <w:spacing w:after="0"/>
        <w:rPr>
          <w:rFonts w:cstheme="minorHAnsi"/>
          <w:color w:val="000000" w:themeColor="text1"/>
          <w:sz w:val="24"/>
          <w:szCs w:val="24"/>
        </w:rPr>
      </w:pPr>
      <w:r w:rsidRPr="00CF39AE">
        <w:rPr>
          <w:rFonts w:cstheme="minorHAnsi"/>
          <w:color w:val="000000" w:themeColor="text1"/>
          <w:sz w:val="24"/>
          <w:szCs w:val="24"/>
        </w:rPr>
        <w:t>To be the leading humanitarian organisation in a world where people’s essential humanitarian needs are provided for.</w:t>
      </w:r>
    </w:p>
    <w:p w14:paraId="6A44D9D7" w14:textId="77777777" w:rsidR="008437A0" w:rsidRPr="00CF39AE" w:rsidRDefault="008437A0" w:rsidP="00CF39AE">
      <w:pPr>
        <w:snapToGrid w:val="0"/>
        <w:spacing w:after="0"/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</w:pPr>
    </w:p>
    <w:p w14:paraId="0F445DE1" w14:textId="3A1E619A" w:rsidR="00A563BD" w:rsidRPr="00CF39AE" w:rsidRDefault="00A563BD" w:rsidP="00B82673">
      <w:pPr>
        <w:pStyle w:val="Heading2"/>
      </w:pPr>
      <w:bookmarkStart w:id="2" w:name="_Toc221605113"/>
      <w:r w:rsidRPr="00CF39AE">
        <w:t>Our Mission</w:t>
      </w:r>
      <w:bookmarkEnd w:id="2"/>
      <w:r w:rsidRPr="00CF39AE">
        <w:t xml:space="preserve"> </w:t>
      </w:r>
    </w:p>
    <w:p w14:paraId="61322879" w14:textId="77777777" w:rsidR="000D63E8" w:rsidRPr="00CF39AE" w:rsidRDefault="000D63E8" w:rsidP="00CF39AE">
      <w:pPr>
        <w:rPr>
          <w:sz w:val="24"/>
          <w:szCs w:val="24"/>
        </w:rPr>
      </w:pPr>
      <w:r w:rsidRPr="00CF39AE">
        <w:rPr>
          <w:sz w:val="24"/>
          <w:szCs w:val="24"/>
        </w:rPr>
        <w:t>To provide humanitarian assistance, at home and abroad, to those most in need and inspire policy and attitudinal change</w:t>
      </w:r>
    </w:p>
    <w:p w14:paraId="16EDC994" w14:textId="3382F5EC" w:rsidR="00730BC2" w:rsidRPr="00CF39AE" w:rsidRDefault="00730BC2" w:rsidP="00B82673">
      <w:pPr>
        <w:pStyle w:val="Heading2"/>
      </w:pPr>
      <w:bookmarkStart w:id="3" w:name="_Toc221605114"/>
      <w:r w:rsidRPr="00CF39AE">
        <w:t>Work Programmes</w:t>
      </w:r>
      <w:bookmarkEnd w:id="3"/>
    </w:p>
    <w:p w14:paraId="6A58EC8C" w14:textId="77777777" w:rsidR="00C2220A" w:rsidRPr="00CF39AE" w:rsidRDefault="00423A14" w:rsidP="00CF39AE">
      <w:pPr>
        <w:pStyle w:val="NormalWeb"/>
        <w:shd w:val="clear" w:color="auto" w:fill="FFFFFF"/>
        <w:snapToGrid w:val="0"/>
        <w:spacing w:beforeLines="0" w:afterLines="0" w:after="0" w:line="276" w:lineRule="auto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CF39AE">
        <w:rPr>
          <w:rFonts w:asciiTheme="minorHAnsi" w:hAnsiTheme="minorHAnsi"/>
          <w:color w:val="000000" w:themeColor="text1"/>
          <w:sz w:val="24"/>
          <w:szCs w:val="24"/>
        </w:rPr>
        <w:t xml:space="preserve">Our core work programmes </w:t>
      </w:r>
      <w:r w:rsidR="00C2220A" w:rsidRPr="00CF39AE">
        <w:rPr>
          <w:rFonts w:asciiTheme="minorHAnsi" w:hAnsiTheme="minorHAnsi"/>
          <w:color w:val="000000" w:themeColor="text1"/>
          <w:sz w:val="24"/>
          <w:szCs w:val="24"/>
        </w:rPr>
        <w:t>include:</w:t>
      </w:r>
    </w:p>
    <w:p w14:paraId="1B2DFCB6" w14:textId="77777777" w:rsidR="0092162D" w:rsidRPr="00CF39AE" w:rsidRDefault="0092162D" w:rsidP="00CF39AE">
      <w:pPr>
        <w:pStyle w:val="ListParagraph"/>
        <w:numPr>
          <w:ilvl w:val="0"/>
          <w:numId w:val="11"/>
        </w:numPr>
        <w:snapToGrid w:val="0"/>
        <w:spacing w:after="0"/>
        <w:rPr>
          <w:rFonts w:ascii="Calibri" w:eastAsia="Calibri" w:hAnsi="Calibri" w:cs="Calibri"/>
          <w:color w:val="000000" w:themeColor="text1"/>
          <w:sz w:val="24"/>
          <w:szCs w:val="24"/>
          <w:lang w:val="en-IE"/>
        </w:rPr>
      </w:pPr>
      <w:r w:rsidRPr="00CF39AE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IE"/>
        </w:rPr>
        <w:t xml:space="preserve">First aid and ambulance service - </w:t>
      </w:r>
      <w:r w:rsidRPr="00CF39AE">
        <w:rPr>
          <w:rFonts w:ascii="Calibri" w:eastAsia="Calibri" w:hAnsi="Calibri" w:cs="Calibri"/>
          <w:color w:val="000000" w:themeColor="text1"/>
          <w:sz w:val="24"/>
          <w:szCs w:val="24"/>
          <w:lang w:val="en-IE"/>
        </w:rPr>
        <w:t>providing first aid and ambulance services at events and incidents throughout the country, including mountain and lake rescue.</w:t>
      </w:r>
    </w:p>
    <w:p w14:paraId="279A3E61" w14:textId="77777777" w:rsidR="0092162D" w:rsidRPr="00CF39AE" w:rsidRDefault="0092162D" w:rsidP="00CF39AE">
      <w:pPr>
        <w:pStyle w:val="ListParagraph"/>
        <w:numPr>
          <w:ilvl w:val="0"/>
          <w:numId w:val="11"/>
        </w:numPr>
        <w:snapToGrid w:val="0"/>
        <w:spacing w:after="0"/>
        <w:rPr>
          <w:rFonts w:ascii="Calibri" w:eastAsia="Calibri" w:hAnsi="Calibri" w:cs="Calibri"/>
          <w:color w:val="000000" w:themeColor="text1"/>
          <w:sz w:val="24"/>
          <w:szCs w:val="24"/>
          <w:lang w:val="en-IE"/>
        </w:rPr>
      </w:pPr>
      <w:r w:rsidRPr="00CF39AE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IE"/>
        </w:rPr>
        <w:t>Training</w:t>
      </w:r>
      <w:r w:rsidRPr="00CF39AE">
        <w:rPr>
          <w:rFonts w:ascii="Calibri" w:eastAsia="Calibri" w:hAnsi="Calibri" w:cs="Calibri"/>
          <w:color w:val="000000" w:themeColor="text1"/>
          <w:sz w:val="24"/>
          <w:szCs w:val="24"/>
          <w:lang w:val="en-IE"/>
        </w:rPr>
        <w:t xml:space="preserve"> - delivering first aid and psychological first aid training to members of the public and the corporate sector.</w:t>
      </w:r>
    </w:p>
    <w:p w14:paraId="20D297E0" w14:textId="41572B03" w:rsidR="007B4FDD" w:rsidRPr="00CF39AE" w:rsidRDefault="1660A7ED" w:rsidP="00CF39AE">
      <w:pPr>
        <w:pStyle w:val="ListParagraph"/>
        <w:numPr>
          <w:ilvl w:val="0"/>
          <w:numId w:val="11"/>
        </w:numPr>
        <w:snapToGrid w:val="0"/>
        <w:spacing w:after="0"/>
        <w:rPr>
          <w:rFonts w:ascii="Calibri" w:eastAsia="Calibri" w:hAnsi="Calibri" w:cs="Calibri"/>
          <w:color w:val="000000" w:themeColor="text1"/>
          <w:sz w:val="24"/>
          <w:szCs w:val="24"/>
          <w:lang w:val="en-IE"/>
        </w:rPr>
      </w:pPr>
      <w:r w:rsidRPr="00CF39AE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IE"/>
        </w:rPr>
        <w:t>Emergency Response</w:t>
      </w:r>
      <w:r w:rsidRPr="00CF39AE">
        <w:rPr>
          <w:rFonts w:ascii="Calibri" w:eastAsia="Calibri" w:hAnsi="Calibri" w:cs="Calibri"/>
          <w:color w:val="000000" w:themeColor="text1"/>
          <w:sz w:val="24"/>
          <w:szCs w:val="24"/>
          <w:lang w:val="en-IE"/>
        </w:rPr>
        <w:t xml:space="preserve"> – helping those who are most vulnerable to prepare for, withstand, and recover from emergencies, at home and abroad. </w:t>
      </w:r>
    </w:p>
    <w:p w14:paraId="1A7E1721" w14:textId="3F5BAB04" w:rsidR="007B4FDD" w:rsidRPr="00CF39AE" w:rsidRDefault="1660A7ED" w:rsidP="00CF39AE">
      <w:pPr>
        <w:pStyle w:val="ListParagraph"/>
        <w:numPr>
          <w:ilvl w:val="0"/>
          <w:numId w:val="11"/>
        </w:numPr>
        <w:snapToGrid w:val="0"/>
        <w:spacing w:after="0"/>
        <w:rPr>
          <w:rFonts w:ascii="Calibri" w:eastAsia="Calibri" w:hAnsi="Calibri" w:cs="Calibri"/>
          <w:color w:val="000000" w:themeColor="text1"/>
          <w:sz w:val="24"/>
          <w:szCs w:val="24"/>
          <w:lang w:val="en-IE"/>
        </w:rPr>
      </w:pPr>
      <w:r w:rsidRPr="00CF39AE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IE"/>
        </w:rPr>
        <w:t>Healthy Communities</w:t>
      </w:r>
      <w:r w:rsidRPr="00CF39AE">
        <w:rPr>
          <w:rFonts w:ascii="Calibri" w:eastAsia="Calibri" w:hAnsi="Calibri" w:cs="Calibri"/>
          <w:color w:val="000000" w:themeColor="text1"/>
          <w:sz w:val="24"/>
          <w:szCs w:val="24"/>
          <w:lang w:val="en-IE"/>
        </w:rPr>
        <w:t xml:space="preserve"> - Providing community-based healthcare and mental wellbeing programmes to communities including the prison population. </w:t>
      </w:r>
    </w:p>
    <w:p w14:paraId="10323A86" w14:textId="19B098EA" w:rsidR="007B4FDD" w:rsidRPr="00CF39AE" w:rsidRDefault="1660A7ED" w:rsidP="00CF39AE">
      <w:pPr>
        <w:pStyle w:val="ListParagraph"/>
        <w:numPr>
          <w:ilvl w:val="0"/>
          <w:numId w:val="11"/>
        </w:numPr>
        <w:snapToGrid w:val="0"/>
        <w:spacing w:after="0"/>
        <w:rPr>
          <w:rFonts w:ascii="Calibri" w:eastAsia="Calibri" w:hAnsi="Calibri" w:cs="Calibri"/>
          <w:color w:val="000000" w:themeColor="text1"/>
          <w:sz w:val="24"/>
          <w:szCs w:val="24"/>
          <w:lang w:val="en-IE"/>
        </w:rPr>
      </w:pPr>
      <w:r w:rsidRPr="00CF39AE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IE"/>
        </w:rPr>
        <w:t>International Programmes</w:t>
      </w:r>
      <w:r w:rsidRPr="00CF39AE">
        <w:rPr>
          <w:rFonts w:ascii="Calibri" w:eastAsia="Calibri" w:hAnsi="Calibri" w:cs="Calibri"/>
          <w:color w:val="000000" w:themeColor="text1"/>
          <w:sz w:val="24"/>
          <w:szCs w:val="24"/>
          <w:lang w:val="en-IE"/>
        </w:rPr>
        <w:t xml:space="preserve"> - Supporting recovery and longer-term development by providing specialist personnel (delegates) or financial assistance in cooperation with Red Cross and Red Crescent partners. </w:t>
      </w:r>
    </w:p>
    <w:p w14:paraId="5343D762" w14:textId="3E75948B" w:rsidR="007B4FDD" w:rsidRPr="00CF39AE" w:rsidRDefault="1660A7ED" w:rsidP="00CF39AE">
      <w:pPr>
        <w:pStyle w:val="ListParagraph"/>
        <w:numPr>
          <w:ilvl w:val="0"/>
          <w:numId w:val="11"/>
        </w:numPr>
        <w:snapToGrid w:val="0"/>
        <w:spacing w:after="0"/>
        <w:rPr>
          <w:rFonts w:ascii="Calibri" w:eastAsia="Calibri" w:hAnsi="Calibri" w:cs="Calibri"/>
          <w:color w:val="000000" w:themeColor="text1"/>
          <w:sz w:val="24"/>
          <w:szCs w:val="24"/>
          <w:lang w:val="en-IE"/>
        </w:rPr>
      </w:pPr>
      <w:r w:rsidRPr="00CF39AE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IE"/>
        </w:rPr>
        <w:t>Community Support</w:t>
      </w:r>
      <w:r w:rsidRPr="00CF39AE">
        <w:rPr>
          <w:rFonts w:ascii="Calibri" w:eastAsia="Calibri" w:hAnsi="Calibri" w:cs="Calibri"/>
          <w:color w:val="000000" w:themeColor="text1"/>
          <w:sz w:val="24"/>
          <w:szCs w:val="24"/>
          <w:lang w:val="en-IE"/>
        </w:rPr>
        <w:t xml:space="preserve"> - Supporting older people and isolated members of our community – assisting with the delivery of food and medicine and transport for hospital appointments. </w:t>
      </w:r>
    </w:p>
    <w:p w14:paraId="47FCB270" w14:textId="78013B8B" w:rsidR="007B4FDD" w:rsidRPr="00CF39AE" w:rsidRDefault="1660A7ED" w:rsidP="00CF39AE">
      <w:pPr>
        <w:pStyle w:val="ListParagraph"/>
        <w:numPr>
          <w:ilvl w:val="0"/>
          <w:numId w:val="11"/>
        </w:numPr>
        <w:snapToGrid w:val="0"/>
        <w:spacing w:after="0"/>
        <w:rPr>
          <w:rFonts w:ascii="Calibri" w:eastAsia="Calibri" w:hAnsi="Calibri" w:cs="Calibri"/>
          <w:color w:val="000000" w:themeColor="text1"/>
          <w:sz w:val="24"/>
          <w:szCs w:val="24"/>
          <w:lang w:val="en-IE"/>
        </w:rPr>
      </w:pPr>
      <w:r w:rsidRPr="00CF39AE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IE"/>
        </w:rPr>
        <w:lastRenderedPageBreak/>
        <w:t>Migration and Integration supports</w:t>
      </w:r>
      <w:r w:rsidRPr="00CF39AE">
        <w:rPr>
          <w:rFonts w:ascii="Calibri" w:eastAsia="Calibri" w:hAnsi="Calibri" w:cs="Calibri"/>
          <w:color w:val="000000" w:themeColor="text1"/>
          <w:sz w:val="24"/>
          <w:szCs w:val="24"/>
          <w:lang w:val="en-IE"/>
        </w:rPr>
        <w:t xml:space="preserve"> - delivering local and national support in Ireland for refugees in need of food, water, shelter and medical assistance, including coordinating Europe’s largest hosted-accommodation programme for people displaced by the war in Ukraine.  </w:t>
      </w:r>
    </w:p>
    <w:p w14:paraId="15105FDE" w14:textId="21C2AA89" w:rsidR="007B4FDD" w:rsidRPr="00CF39AE" w:rsidRDefault="1660A7ED" w:rsidP="00CF39AE">
      <w:pPr>
        <w:pStyle w:val="ListParagraph"/>
        <w:numPr>
          <w:ilvl w:val="0"/>
          <w:numId w:val="11"/>
        </w:numPr>
        <w:snapToGrid w:val="0"/>
        <w:spacing w:after="0"/>
        <w:rPr>
          <w:rFonts w:ascii="Calibri" w:eastAsia="Calibri" w:hAnsi="Calibri" w:cs="Calibri"/>
          <w:color w:val="000000" w:themeColor="text1"/>
          <w:sz w:val="24"/>
          <w:szCs w:val="24"/>
          <w:lang w:val="en-IE"/>
        </w:rPr>
      </w:pPr>
      <w:r w:rsidRPr="00CF39AE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IE"/>
        </w:rPr>
        <w:t>International Humanitarian Law</w:t>
      </w:r>
      <w:r w:rsidRPr="00CF39AE">
        <w:rPr>
          <w:rFonts w:ascii="Calibri" w:eastAsia="Calibri" w:hAnsi="Calibri" w:cs="Calibri"/>
          <w:color w:val="000000" w:themeColor="text1"/>
          <w:sz w:val="24"/>
          <w:szCs w:val="24"/>
          <w:lang w:val="en-IE"/>
        </w:rPr>
        <w:t xml:space="preserve"> - disseminating the principles of international humanitarian law to ensure respect for the laws of armed conflict. </w:t>
      </w:r>
    </w:p>
    <w:p w14:paraId="5A3B5275" w14:textId="02112B66" w:rsidR="007B4FDD" w:rsidRPr="00CF39AE" w:rsidRDefault="1660A7ED" w:rsidP="00CF39AE">
      <w:pPr>
        <w:pStyle w:val="ListParagraph"/>
        <w:numPr>
          <w:ilvl w:val="0"/>
          <w:numId w:val="11"/>
        </w:numPr>
        <w:snapToGrid w:val="0"/>
        <w:spacing w:after="0"/>
        <w:rPr>
          <w:rFonts w:ascii="Calibri" w:eastAsia="Calibri" w:hAnsi="Calibri" w:cs="Calibri"/>
          <w:color w:val="000000" w:themeColor="text1"/>
          <w:sz w:val="24"/>
          <w:szCs w:val="24"/>
          <w:lang w:val="en-IE"/>
        </w:rPr>
      </w:pPr>
      <w:r w:rsidRPr="00CF39AE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IE"/>
        </w:rPr>
        <w:t>Youth</w:t>
      </w:r>
      <w:r w:rsidRPr="00CF39AE">
        <w:rPr>
          <w:rFonts w:ascii="Calibri" w:eastAsia="Calibri" w:hAnsi="Calibri" w:cs="Calibri"/>
          <w:color w:val="000000" w:themeColor="text1"/>
          <w:sz w:val="24"/>
          <w:szCs w:val="24"/>
          <w:lang w:val="en-IE"/>
        </w:rPr>
        <w:t xml:space="preserve"> - providing interactive and educational opportunities for our youth members. </w:t>
      </w:r>
    </w:p>
    <w:p w14:paraId="57A3EB29" w14:textId="1A922D56" w:rsidR="007B4FDD" w:rsidRPr="00CF39AE" w:rsidRDefault="1660A7ED" w:rsidP="00CF39AE">
      <w:pPr>
        <w:pStyle w:val="ListParagraph"/>
        <w:numPr>
          <w:ilvl w:val="0"/>
          <w:numId w:val="11"/>
        </w:numPr>
        <w:snapToGrid w:val="0"/>
        <w:spacing w:after="0"/>
        <w:rPr>
          <w:rFonts w:ascii="Calibri" w:eastAsia="Calibri" w:hAnsi="Calibri" w:cs="Calibri"/>
          <w:color w:val="000000" w:themeColor="text1"/>
          <w:sz w:val="24"/>
          <w:szCs w:val="24"/>
          <w:lang w:val="en-IE"/>
        </w:rPr>
      </w:pPr>
      <w:r w:rsidRPr="00CF39AE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IE"/>
        </w:rPr>
        <w:t>Restoring Famil</w:t>
      </w:r>
      <w:r w:rsidR="0092162D" w:rsidRPr="00CF39AE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IE"/>
        </w:rPr>
        <w:t>y Links</w:t>
      </w:r>
      <w:r w:rsidRPr="00CF39AE">
        <w:rPr>
          <w:rFonts w:ascii="Calibri" w:eastAsia="Calibri" w:hAnsi="Calibri" w:cs="Calibri"/>
          <w:color w:val="000000" w:themeColor="text1"/>
          <w:sz w:val="24"/>
          <w:szCs w:val="24"/>
          <w:lang w:val="en-IE"/>
        </w:rPr>
        <w:t xml:space="preserve">- reuniting families who have been separated by war, forced migration, or other circumstances. </w:t>
      </w:r>
    </w:p>
    <w:p w14:paraId="68888A4A" w14:textId="6AFC801D" w:rsidR="007B4FDD" w:rsidRPr="00CF39AE" w:rsidRDefault="563C632A" w:rsidP="00CF39AE">
      <w:pPr>
        <w:pStyle w:val="ListParagraph"/>
        <w:numPr>
          <w:ilvl w:val="0"/>
          <w:numId w:val="11"/>
        </w:numPr>
        <w:snapToGrid w:val="0"/>
        <w:spacing w:after="0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CF39AE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IE"/>
        </w:rPr>
        <w:t>Humanitarian Diplomacy –</w:t>
      </w:r>
      <w:r w:rsidRPr="00CF39AE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working with stakeholders to promote the seven fundamental principles of the Red Cross Red Crescent Movement to inspire policy and attitudinal change.</w:t>
      </w:r>
    </w:p>
    <w:p w14:paraId="4148A056" w14:textId="63941665" w:rsidR="007B4FDD" w:rsidRPr="00CF39AE" w:rsidRDefault="007B4FDD" w:rsidP="00CF39AE">
      <w:pPr>
        <w:snapToGrid w:val="0"/>
        <w:spacing w:after="0"/>
        <w:rPr>
          <w:rFonts w:eastAsia="Times New Roman"/>
          <w:color w:val="000000" w:themeColor="text1"/>
          <w:sz w:val="24"/>
          <w:szCs w:val="24"/>
          <w:lang w:val="en-IE"/>
        </w:rPr>
      </w:pPr>
    </w:p>
    <w:p w14:paraId="269632F8" w14:textId="77777777" w:rsidR="00A82440" w:rsidRPr="00CF39AE" w:rsidRDefault="00A82440" w:rsidP="00CF39AE">
      <w:pPr>
        <w:spacing w:after="0" w:line="240" w:lineRule="auto"/>
        <w:rPr>
          <w:rFonts w:eastAsia="Times New Roman"/>
          <w:b/>
          <w:bCs/>
          <w:kern w:val="32"/>
          <w:sz w:val="40"/>
          <w:szCs w:val="36"/>
          <w:lang w:val="en-IE"/>
        </w:rPr>
      </w:pPr>
      <w:r w:rsidRPr="00CF39AE">
        <w:rPr>
          <w:sz w:val="24"/>
          <w:szCs w:val="24"/>
          <w:lang w:val="en-IE"/>
        </w:rPr>
        <w:br w:type="page"/>
      </w:r>
    </w:p>
    <w:p w14:paraId="4DBC5F1E" w14:textId="598D8E3A" w:rsidR="00423A14" w:rsidRPr="00CF39AE" w:rsidRDefault="00423A14" w:rsidP="00CF39AE">
      <w:pPr>
        <w:pStyle w:val="Heading1"/>
        <w:rPr>
          <w:sz w:val="40"/>
          <w:szCs w:val="36"/>
          <w:lang w:val="en-IE"/>
        </w:rPr>
      </w:pPr>
      <w:bookmarkStart w:id="4" w:name="_Toc221605115"/>
      <w:r w:rsidRPr="00CF39AE">
        <w:rPr>
          <w:sz w:val="40"/>
          <w:szCs w:val="36"/>
          <w:lang w:val="en-IE"/>
        </w:rPr>
        <w:lastRenderedPageBreak/>
        <w:t>The Assignment</w:t>
      </w:r>
      <w:bookmarkEnd w:id="4"/>
      <w:r w:rsidRPr="00CF39AE">
        <w:rPr>
          <w:sz w:val="40"/>
          <w:szCs w:val="36"/>
          <w:lang w:val="en-IE"/>
        </w:rPr>
        <w:t xml:space="preserve"> </w:t>
      </w:r>
    </w:p>
    <w:p w14:paraId="187A3ED5" w14:textId="12C3EAA5" w:rsidR="0051099B" w:rsidRPr="00B82673" w:rsidRDefault="0051099B" w:rsidP="00B82673">
      <w:pPr>
        <w:pStyle w:val="Heading2"/>
      </w:pPr>
      <w:bookmarkStart w:id="5" w:name="_Toc221605116"/>
      <w:r w:rsidRPr="00B82673">
        <w:t xml:space="preserve">Overview and </w:t>
      </w:r>
      <w:r w:rsidR="000903E5">
        <w:t>o</w:t>
      </w:r>
      <w:r w:rsidRPr="00B82673">
        <w:t>bjectives</w:t>
      </w:r>
      <w:bookmarkEnd w:id="5"/>
    </w:p>
    <w:p w14:paraId="5412FAA4" w14:textId="079CABD3" w:rsidR="00DF2973" w:rsidRPr="00CF39AE" w:rsidRDefault="00730BC2" w:rsidP="00CF39AE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The </w:t>
      </w:r>
      <w:r w:rsidR="00C2220A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Irish Red Cross</w:t>
      </w:r>
      <w:r w:rsidR="00423A14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 is </w:t>
      </w:r>
      <w:r w:rsidR="00893E76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seeking tenders from </w:t>
      </w:r>
      <w:r w:rsidR="008632B6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suitably qualified </w:t>
      </w:r>
      <w:r w:rsidR="00423A14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consultant</w:t>
      </w:r>
      <w:r w:rsidR="00893E76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s</w:t>
      </w:r>
      <w:r w:rsidR="00423A14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 </w:t>
      </w:r>
      <w:r w:rsidR="008632B6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to </w:t>
      </w:r>
      <w:r w:rsidR="00FC5A3E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review, u</w:t>
      </w:r>
      <w:r w:rsidR="009B5C38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pdate and </w:t>
      </w:r>
      <w:r w:rsidR="00FC5A3E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d</w:t>
      </w:r>
      <w:r w:rsidR="009B5C38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evelop</w:t>
      </w:r>
      <w:r w:rsidR="00FC5A3E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 the </w:t>
      </w:r>
      <w:r w:rsidR="003C2F9D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organisation’s </w:t>
      </w:r>
      <w:r w:rsidR="00FC5A3E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s</w:t>
      </w:r>
      <w:r w:rsidR="009B5C38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afeguarding </w:t>
      </w:r>
      <w:r w:rsidR="00FC5A3E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p</w:t>
      </w:r>
      <w:r w:rsidR="009B5C38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olicies.</w:t>
      </w:r>
    </w:p>
    <w:p w14:paraId="3AA82A36" w14:textId="77777777" w:rsidR="009B5C38" w:rsidRPr="00CF39AE" w:rsidRDefault="009B5C38" w:rsidP="00CF39AE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1BA2D5B1" w14:textId="1B6CF66E" w:rsidR="00893E76" w:rsidRPr="00B82673" w:rsidRDefault="008632B6" w:rsidP="00184D07">
      <w:pPr>
        <w:pStyle w:val="Heading2"/>
      </w:pPr>
      <w:bookmarkStart w:id="6" w:name="_Toc221605117"/>
      <w:r w:rsidRPr="00B82673">
        <w:t>The purpose of this engagement</w:t>
      </w:r>
      <w:bookmarkEnd w:id="6"/>
      <w:r w:rsidRPr="00B82673">
        <w:t xml:space="preserve">  </w:t>
      </w:r>
    </w:p>
    <w:p w14:paraId="27C7B3F1" w14:textId="44F2E29F" w:rsidR="00E24E7D" w:rsidRPr="00CF39AE" w:rsidRDefault="00E24E7D" w:rsidP="00CF39AE">
      <w:pPr>
        <w:rPr>
          <w:sz w:val="24"/>
          <w:szCs w:val="24"/>
        </w:rPr>
      </w:pPr>
      <w:r w:rsidRPr="00CF39AE">
        <w:rPr>
          <w:sz w:val="24"/>
          <w:szCs w:val="24"/>
        </w:rPr>
        <w:t>We are seeking an experienced safeguarding policy consultant to review, update, and develop the following policies in line with best practice, legal requirements, and organisational standards:</w:t>
      </w:r>
    </w:p>
    <w:p w14:paraId="7740227B" w14:textId="77777777" w:rsidR="00E24E7D" w:rsidRPr="00CF39AE" w:rsidRDefault="00E24E7D" w:rsidP="00CF39AE">
      <w:pPr>
        <w:numPr>
          <w:ilvl w:val="0"/>
          <w:numId w:val="37"/>
        </w:numPr>
        <w:spacing w:after="0" w:line="278" w:lineRule="auto"/>
        <w:rPr>
          <w:sz w:val="24"/>
          <w:szCs w:val="24"/>
        </w:rPr>
      </w:pPr>
      <w:r w:rsidRPr="00CF39AE">
        <w:rPr>
          <w:sz w:val="24"/>
          <w:szCs w:val="24"/>
        </w:rPr>
        <w:t>Adult Safeguarding Policy</w:t>
      </w:r>
    </w:p>
    <w:p w14:paraId="7277C9A2" w14:textId="77777777" w:rsidR="00E24E7D" w:rsidRPr="00CF39AE" w:rsidRDefault="00E24E7D" w:rsidP="00CF39AE">
      <w:pPr>
        <w:numPr>
          <w:ilvl w:val="0"/>
          <w:numId w:val="37"/>
        </w:numPr>
        <w:spacing w:after="0" w:line="278" w:lineRule="auto"/>
        <w:rPr>
          <w:sz w:val="24"/>
          <w:szCs w:val="24"/>
        </w:rPr>
      </w:pPr>
      <w:r w:rsidRPr="00CF39AE">
        <w:rPr>
          <w:sz w:val="24"/>
          <w:szCs w:val="24"/>
        </w:rPr>
        <w:t>Garda Vetting Policy</w:t>
      </w:r>
    </w:p>
    <w:p w14:paraId="787F3CEA" w14:textId="77777777" w:rsidR="00E24E7D" w:rsidRPr="00CF39AE" w:rsidRDefault="00E24E7D" w:rsidP="00CF39AE">
      <w:pPr>
        <w:numPr>
          <w:ilvl w:val="0"/>
          <w:numId w:val="37"/>
        </w:numPr>
        <w:spacing w:after="0" w:line="278" w:lineRule="auto"/>
        <w:rPr>
          <w:sz w:val="24"/>
          <w:szCs w:val="24"/>
        </w:rPr>
      </w:pPr>
      <w:r w:rsidRPr="00CF39AE">
        <w:rPr>
          <w:sz w:val="24"/>
          <w:szCs w:val="24"/>
        </w:rPr>
        <w:t>Protection from Sexual Exploitation, Abuse, and Harassment (PSEAH) Policy</w:t>
      </w:r>
    </w:p>
    <w:p w14:paraId="32775A15" w14:textId="77777777" w:rsidR="00E24E7D" w:rsidRPr="00CF39AE" w:rsidRDefault="00E24E7D" w:rsidP="00CF39AE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41FF27D7" w14:textId="1D353E50" w:rsidR="00F57455" w:rsidRPr="00CF39AE" w:rsidRDefault="00423A14" w:rsidP="00CF39AE">
      <w:p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The </w:t>
      </w:r>
      <w:r w:rsidR="00F57455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overall</w:t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 objective</w:t>
      </w:r>
      <w:r w:rsidR="007A62A7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s of the assignment </w:t>
      </w:r>
      <w:r w:rsidR="00EA2DFD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are to:</w:t>
      </w:r>
    </w:p>
    <w:p w14:paraId="74A84C27" w14:textId="77777777" w:rsidR="00F57455" w:rsidRPr="00CF39AE" w:rsidRDefault="00F57455" w:rsidP="00CF39AE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007E1069" w14:textId="14DEA818" w:rsidR="00F77050" w:rsidRPr="00CF39AE" w:rsidRDefault="00F77050" w:rsidP="00CF39AE">
      <w:pPr>
        <w:numPr>
          <w:ilvl w:val="0"/>
          <w:numId w:val="38"/>
        </w:numPr>
        <w:spacing w:after="160" w:line="278" w:lineRule="auto"/>
        <w:rPr>
          <w:sz w:val="24"/>
          <w:szCs w:val="24"/>
        </w:rPr>
      </w:pPr>
      <w:r w:rsidRPr="00CF39AE">
        <w:rPr>
          <w:b/>
          <w:bCs/>
          <w:sz w:val="24"/>
          <w:szCs w:val="24"/>
        </w:rPr>
        <w:t>Liais</w:t>
      </w:r>
      <w:r w:rsidR="00720017" w:rsidRPr="00CF39AE">
        <w:rPr>
          <w:b/>
          <w:bCs/>
          <w:sz w:val="24"/>
          <w:szCs w:val="24"/>
        </w:rPr>
        <w:t>e</w:t>
      </w:r>
      <w:r w:rsidRPr="00CF39AE">
        <w:rPr>
          <w:b/>
          <w:bCs/>
          <w:sz w:val="24"/>
          <w:szCs w:val="24"/>
        </w:rPr>
        <w:t xml:space="preserve"> </w:t>
      </w:r>
      <w:r w:rsidRPr="00CF39AE">
        <w:rPr>
          <w:sz w:val="24"/>
          <w:szCs w:val="24"/>
        </w:rPr>
        <w:t>with the</w:t>
      </w:r>
      <w:r w:rsidRPr="00CF39AE">
        <w:rPr>
          <w:b/>
          <w:bCs/>
          <w:sz w:val="24"/>
          <w:szCs w:val="24"/>
        </w:rPr>
        <w:t xml:space="preserve"> </w:t>
      </w:r>
      <w:r w:rsidRPr="00CF39AE">
        <w:rPr>
          <w:sz w:val="24"/>
          <w:szCs w:val="24"/>
        </w:rPr>
        <w:t xml:space="preserve">National Safeguarding Committee and the National Safeguarding Manager </w:t>
      </w:r>
      <w:r w:rsidR="0014126D" w:rsidRPr="00CF39AE">
        <w:rPr>
          <w:sz w:val="24"/>
          <w:szCs w:val="24"/>
        </w:rPr>
        <w:t>throughout the period of consultancy.</w:t>
      </w:r>
      <w:r w:rsidRPr="00CF39AE">
        <w:rPr>
          <w:b/>
          <w:bCs/>
          <w:sz w:val="24"/>
          <w:szCs w:val="24"/>
        </w:rPr>
        <w:t xml:space="preserve"> </w:t>
      </w:r>
    </w:p>
    <w:p w14:paraId="57BC8E1C" w14:textId="6CF05327" w:rsidR="00D525AB" w:rsidRPr="00CF39AE" w:rsidRDefault="00D525AB" w:rsidP="00CF39AE">
      <w:pPr>
        <w:numPr>
          <w:ilvl w:val="0"/>
          <w:numId w:val="38"/>
        </w:numPr>
        <w:spacing w:after="160" w:line="278" w:lineRule="auto"/>
        <w:rPr>
          <w:sz w:val="24"/>
          <w:szCs w:val="24"/>
        </w:rPr>
      </w:pPr>
      <w:r w:rsidRPr="00CF39AE">
        <w:rPr>
          <w:b/>
          <w:bCs/>
          <w:sz w:val="24"/>
          <w:szCs w:val="24"/>
        </w:rPr>
        <w:t>Review existing policies</w:t>
      </w:r>
      <w:r w:rsidRPr="00CF39AE">
        <w:rPr>
          <w:sz w:val="24"/>
          <w:szCs w:val="24"/>
        </w:rPr>
        <w:t xml:space="preserve"> (where applicable) and identify gaps against current legislation, regulatory requirements, and </w:t>
      </w:r>
      <w:r w:rsidR="008835FF" w:rsidRPr="00CF39AE">
        <w:rPr>
          <w:sz w:val="24"/>
          <w:szCs w:val="24"/>
        </w:rPr>
        <w:t xml:space="preserve">national and </w:t>
      </w:r>
      <w:r w:rsidRPr="00CF39AE">
        <w:rPr>
          <w:sz w:val="24"/>
          <w:szCs w:val="24"/>
        </w:rPr>
        <w:t xml:space="preserve">international </w:t>
      </w:r>
      <w:r w:rsidR="008835FF" w:rsidRPr="00CF39AE">
        <w:rPr>
          <w:sz w:val="24"/>
          <w:szCs w:val="24"/>
        </w:rPr>
        <w:t xml:space="preserve">best practice </w:t>
      </w:r>
      <w:r w:rsidRPr="00CF39AE">
        <w:rPr>
          <w:sz w:val="24"/>
          <w:szCs w:val="24"/>
        </w:rPr>
        <w:t>standards.</w:t>
      </w:r>
    </w:p>
    <w:p w14:paraId="77A4A455" w14:textId="77777777" w:rsidR="00D525AB" w:rsidRPr="00CF39AE" w:rsidRDefault="00D525AB" w:rsidP="00CF39AE">
      <w:pPr>
        <w:numPr>
          <w:ilvl w:val="0"/>
          <w:numId w:val="38"/>
        </w:numPr>
        <w:spacing w:after="160" w:line="278" w:lineRule="auto"/>
        <w:rPr>
          <w:sz w:val="24"/>
          <w:szCs w:val="24"/>
        </w:rPr>
      </w:pPr>
      <w:r w:rsidRPr="00CF39AE">
        <w:rPr>
          <w:b/>
          <w:bCs/>
          <w:sz w:val="24"/>
          <w:szCs w:val="24"/>
        </w:rPr>
        <w:t>Develop updated policies</w:t>
      </w:r>
      <w:r w:rsidRPr="00CF39AE">
        <w:rPr>
          <w:sz w:val="24"/>
          <w:szCs w:val="24"/>
        </w:rPr>
        <w:t xml:space="preserve"> that: </w:t>
      </w:r>
    </w:p>
    <w:p w14:paraId="5D94C5F5" w14:textId="77777777" w:rsidR="00FA7DC0" w:rsidRPr="00CF39AE" w:rsidRDefault="005C302A" w:rsidP="00CF39AE">
      <w:pPr>
        <w:numPr>
          <w:ilvl w:val="1"/>
          <w:numId w:val="38"/>
        </w:numPr>
        <w:spacing w:after="160" w:line="278" w:lineRule="auto"/>
        <w:rPr>
          <w:sz w:val="24"/>
          <w:szCs w:val="24"/>
        </w:rPr>
      </w:pPr>
      <w:r w:rsidRPr="00CF39AE">
        <w:rPr>
          <w:sz w:val="24"/>
          <w:szCs w:val="24"/>
        </w:rPr>
        <w:t>A</w:t>
      </w:r>
      <w:r w:rsidR="00515926" w:rsidRPr="00CF39AE">
        <w:rPr>
          <w:sz w:val="24"/>
          <w:szCs w:val="24"/>
        </w:rPr>
        <w:t xml:space="preserve">re in the </w:t>
      </w:r>
      <w:r w:rsidR="00FA7DC0" w:rsidRPr="00CF39AE">
        <w:rPr>
          <w:sz w:val="24"/>
          <w:szCs w:val="24"/>
        </w:rPr>
        <w:t xml:space="preserve">organisation’s policy format </w:t>
      </w:r>
    </w:p>
    <w:p w14:paraId="02413AC2" w14:textId="6813F810" w:rsidR="00D525AB" w:rsidRPr="00CF39AE" w:rsidRDefault="00D525AB" w:rsidP="00CF39AE">
      <w:pPr>
        <w:numPr>
          <w:ilvl w:val="1"/>
          <w:numId w:val="38"/>
        </w:numPr>
        <w:spacing w:after="160" w:line="278" w:lineRule="auto"/>
        <w:rPr>
          <w:sz w:val="24"/>
          <w:szCs w:val="24"/>
        </w:rPr>
      </w:pPr>
      <w:r w:rsidRPr="00CF39AE">
        <w:rPr>
          <w:sz w:val="24"/>
          <w:szCs w:val="24"/>
        </w:rPr>
        <w:t>Align with Irish legislation</w:t>
      </w:r>
      <w:r w:rsidR="003505B9" w:rsidRPr="00CF39AE">
        <w:rPr>
          <w:sz w:val="24"/>
          <w:szCs w:val="24"/>
        </w:rPr>
        <w:t xml:space="preserve"> and policy contexts</w:t>
      </w:r>
      <w:r w:rsidRPr="00CF39AE">
        <w:rPr>
          <w:sz w:val="24"/>
          <w:szCs w:val="24"/>
        </w:rPr>
        <w:t xml:space="preserve"> (Children First Act, Adult Safeguarding National Policy, </w:t>
      </w:r>
      <w:r w:rsidR="003A0859">
        <w:rPr>
          <w:sz w:val="24"/>
          <w:szCs w:val="24"/>
        </w:rPr>
        <w:t xml:space="preserve">National Vetting Bureau (Children and Vulnerable </w:t>
      </w:r>
      <w:r w:rsidR="00F01065">
        <w:rPr>
          <w:sz w:val="24"/>
          <w:szCs w:val="24"/>
        </w:rPr>
        <w:t>Persons</w:t>
      </w:r>
      <w:r w:rsidR="005D4D73">
        <w:rPr>
          <w:sz w:val="24"/>
          <w:szCs w:val="24"/>
        </w:rPr>
        <w:t xml:space="preserve">) Act 2012 as amended, </w:t>
      </w:r>
      <w:r w:rsidRPr="00CF39AE">
        <w:rPr>
          <w:sz w:val="24"/>
          <w:szCs w:val="24"/>
        </w:rPr>
        <w:t>etc.).</w:t>
      </w:r>
    </w:p>
    <w:p w14:paraId="1B77CAEB" w14:textId="77777777" w:rsidR="00D525AB" w:rsidRPr="00CF39AE" w:rsidRDefault="00D525AB" w:rsidP="00CF39AE">
      <w:pPr>
        <w:numPr>
          <w:ilvl w:val="1"/>
          <w:numId w:val="38"/>
        </w:numPr>
        <w:spacing w:after="160" w:line="278" w:lineRule="auto"/>
        <w:rPr>
          <w:sz w:val="24"/>
          <w:szCs w:val="24"/>
        </w:rPr>
      </w:pPr>
      <w:r w:rsidRPr="00CF39AE">
        <w:rPr>
          <w:sz w:val="24"/>
          <w:szCs w:val="24"/>
        </w:rPr>
        <w:t>Reflect organisational values and operational context.</w:t>
      </w:r>
    </w:p>
    <w:p w14:paraId="3C12FEA1" w14:textId="3A7D50AB" w:rsidR="0082565E" w:rsidRPr="00CF39AE" w:rsidRDefault="0082565E" w:rsidP="00CF39AE">
      <w:pPr>
        <w:numPr>
          <w:ilvl w:val="1"/>
          <w:numId w:val="38"/>
        </w:numPr>
        <w:spacing w:after="160" w:line="278" w:lineRule="auto"/>
        <w:rPr>
          <w:sz w:val="24"/>
          <w:szCs w:val="24"/>
        </w:rPr>
      </w:pPr>
      <w:r w:rsidRPr="00CF39AE">
        <w:rPr>
          <w:sz w:val="24"/>
          <w:szCs w:val="24"/>
        </w:rPr>
        <w:t>Incorporate risk assessment and mitigation measures.</w:t>
      </w:r>
    </w:p>
    <w:p w14:paraId="042289F4" w14:textId="5963B723" w:rsidR="0082565E" w:rsidRPr="00CF39AE" w:rsidRDefault="00982CA0" w:rsidP="00CF39AE">
      <w:pPr>
        <w:numPr>
          <w:ilvl w:val="1"/>
          <w:numId w:val="38"/>
        </w:numPr>
        <w:spacing w:after="160" w:line="278" w:lineRule="auto"/>
        <w:rPr>
          <w:sz w:val="24"/>
          <w:szCs w:val="24"/>
        </w:rPr>
      </w:pPr>
      <w:r w:rsidRPr="00CF39AE">
        <w:rPr>
          <w:sz w:val="24"/>
          <w:szCs w:val="24"/>
        </w:rPr>
        <w:t>Identify roles, respo</w:t>
      </w:r>
      <w:r w:rsidR="0069229F" w:rsidRPr="00CF39AE">
        <w:rPr>
          <w:sz w:val="24"/>
          <w:szCs w:val="24"/>
        </w:rPr>
        <w:t>nsibilities, reporting and escalation procedures</w:t>
      </w:r>
      <w:r w:rsidR="0014126D" w:rsidRPr="00CF39AE">
        <w:rPr>
          <w:sz w:val="24"/>
          <w:szCs w:val="24"/>
        </w:rPr>
        <w:t>.</w:t>
      </w:r>
    </w:p>
    <w:p w14:paraId="5AAD6321" w14:textId="2A6DA5DA" w:rsidR="00D525AB" w:rsidRPr="00CF39AE" w:rsidRDefault="00D525AB" w:rsidP="00CF39AE">
      <w:pPr>
        <w:numPr>
          <w:ilvl w:val="0"/>
          <w:numId w:val="38"/>
        </w:numPr>
        <w:spacing w:after="160" w:line="278" w:lineRule="auto"/>
        <w:rPr>
          <w:sz w:val="24"/>
          <w:szCs w:val="24"/>
        </w:rPr>
      </w:pPr>
      <w:r w:rsidRPr="00CF39AE">
        <w:rPr>
          <w:b/>
          <w:bCs/>
          <w:sz w:val="24"/>
          <w:szCs w:val="24"/>
        </w:rPr>
        <w:t>Ensure integration and consistency</w:t>
      </w:r>
      <w:r w:rsidRPr="00CF39AE">
        <w:rPr>
          <w:sz w:val="24"/>
          <w:szCs w:val="24"/>
        </w:rPr>
        <w:t xml:space="preserve"> across all safeguarding policies.</w:t>
      </w:r>
    </w:p>
    <w:p w14:paraId="547A81F7" w14:textId="77777777" w:rsidR="00D8760B" w:rsidRPr="00CF39AE" w:rsidRDefault="00D525AB" w:rsidP="00CF39AE">
      <w:pPr>
        <w:pStyle w:val="ListParagraph"/>
        <w:numPr>
          <w:ilvl w:val="0"/>
          <w:numId w:val="38"/>
        </w:num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  <w:r w:rsidRPr="00CF39AE">
        <w:rPr>
          <w:b/>
          <w:bCs/>
          <w:sz w:val="24"/>
          <w:szCs w:val="24"/>
        </w:rPr>
        <w:t>Deliver a final suite of policies</w:t>
      </w:r>
      <w:r w:rsidRPr="00CF39AE">
        <w:rPr>
          <w:sz w:val="24"/>
          <w:szCs w:val="24"/>
        </w:rPr>
        <w:t xml:space="preserve"> ready for approval and adoption </w:t>
      </w:r>
    </w:p>
    <w:p w14:paraId="3575611E" w14:textId="77777777" w:rsidR="00D8760B" w:rsidRPr="00CF39AE" w:rsidRDefault="00D8760B" w:rsidP="00CF39AE">
      <w:p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</w:p>
    <w:p w14:paraId="6D1B474F" w14:textId="707859F5" w:rsidR="0063121B" w:rsidRPr="00CF39AE" w:rsidRDefault="00C626D0" w:rsidP="00CF39AE">
      <w:p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Tenderers</w:t>
      </w:r>
      <w:r w:rsidR="0063121B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 may be individuals or organisations.</w:t>
      </w:r>
      <w:r w:rsidR="008B044F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 </w:t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Tenderers </w:t>
      </w:r>
      <w:r w:rsidR="00E23CFE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may</w:t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 be asked to provide evidence of </w:t>
      </w:r>
      <w:r w:rsidR="00EC6313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tax compliance </w:t>
      </w:r>
      <w:r w:rsidR="00E23CFE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prior to commencement.</w:t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 </w:t>
      </w:r>
    </w:p>
    <w:p w14:paraId="0883C3A2" w14:textId="2701225D" w:rsidR="00423A14" w:rsidRPr="00CF39AE" w:rsidRDefault="00423A14" w:rsidP="00B82673">
      <w:pPr>
        <w:pStyle w:val="Heading2"/>
      </w:pPr>
      <w:bookmarkStart w:id="7" w:name="_Toc221605118"/>
      <w:r w:rsidRPr="00CF39AE">
        <w:lastRenderedPageBreak/>
        <w:t>Scope of the assignment</w:t>
      </w:r>
      <w:bookmarkEnd w:id="7"/>
      <w:r w:rsidRPr="00CF39AE">
        <w:t xml:space="preserve"> </w:t>
      </w:r>
    </w:p>
    <w:p w14:paraId="128DE8DF" w14:textId="77777777" w:rsidR="00A075A5" w:rsidRPr="00CF39AE" w:rsidRDefault="007C5DBD" w:rsidP="00CF39AE">
      <w:pPr>
        <w:shd w:val="clear" w:color="auto" w:fill="FFFFFF" w:themeFill="background1"/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In delivering on the objectives </w:t>
      </w:r>
      <w:r w:rsidR="00A075A5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as set out above, it is expected that the successful tenderer will carry out the following activities:</w:t>
      </w:r>
    </w:p>
    <w:p w14:paraId="19779A7B" w14:textId="77777777" w:rsidR="00A76935" w:rsidRPr="00CF39AE" w:rsidRDefault="00A76935" w:rsidP="00CF39AE">
      <w:pPr>
        <w:shd w:val="clear" w:color="auto" w:fill="FFFFFF" w:themeFill="background1"/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</w:p>
    <w:p w14:paraId="654472E3" w14:textId="77777777" w:rsidR="00B95E00" w:rsidRPr="00CF39AE" w:rsidRDefault="00B95E00" w:rsidP="00CF39AE">
      <w:pPr>
        <w:numPr>
          <w:ilvl w:val="0"/>
          <w:numId w:val="39"/>
        </w:numPr>
        <w:spacing w:after="160" w:line="278" w:lineRule="auto"/>
        <w:rPr>
          <w:sz w:val="24"/>
          <w:szCs w:val="24"/>
        </w:rPr>
      </w:pPr>
      <w:r w:rsidRPr="00CF39AE">
        <w:rPr>
          <w:sz w:val="24"/>
          <w:szCs w:val="24"/>
        </w:rPr>
        <w:t xml:space="preserve">Develop </w:t>
      </w:r>
      <w:r w:rsidRPr="00CF39AE">
        <w:rPr>
          <w:b/>
          <w:bCs/>
          <w:sz w:val="24"/>
          <w:szCs w:val="24"/>
        </w:rPr>
        <w:t>Adult Safeguarding Policy</w:t>
      </w:r>
      <w:r w:rsidRPr="00CF39AE">
        <w:rPr>
          <w:sz w:val="24"/>
          <w:szCs w:val="24"/>
        </w:rPr>
        <w:t>.</w:t>
      </w:r>
    </w:p>
    <w:p w14:paraId="0DF85605" w14:textId="77777777" w:rsidR="00B95E00" w:rsidRPr="00CF39AE" w:rsidRDefault="00B95E00" w:rsidP="00CF39AE">
      <w:pPr>
        <w:numPr>
          <w:ilvl w:val="0"/>
          <w:numId w:val="39"/>
        </w:numPr>
        <w:spacing w:after="160" w:line="278" w:lineRule="auto"/>
        <w:rPr>
          <w:sz w:val="24"/>
          <w:szCs w:val="24"/>
        </w:rPr>
      </w:pPr>
      <w:r w:rsidRPr="00CF39AE">
        <w:rPr>
          <w:sz w:val="24"/>
          <w:szCs w:val="24"/>
        </w:rPr>
        <w:t xml:space="preserve">Updated </w:t>
      </w:r>
      <w:r w:rsidRPr="00CF39AE">
        <w:rPr>
          <w:b/>
          <w:bCs/>
          <w:sz w:val="24"/>
          <w:szCs w:val="24"/>
        </w:rPr>
        <w:t>Garda Vetting Policy</w:t>
      </w:r>
      <w:r w:rsidRPr="00CF39AE">
        <w:rPr>
          <w:sz w:val="24"/>
          <w:szCs w:val="24"/>
        </w:rPr>
        <w:t>.</w:t>
      </w:r>
    </w:p>
    <w:p w14:paraId="0B08B258" w14:textId="77777777" w:rsidR="00B95E00" w:rsidRPr="00CF39AE" w:rsidRDefault="00B95E00" w:rsidP="00CF39AE">
      <w:pPr>
        <w:numPr>
          <w:ilvl w:val="0"/>
          <w:numId w:val="39"/>
        </w:numPr>
        <w:spacing w:after="160" w:line="278" w:lineRule="auto"/>
        <w:rPr>
          <w:sz w:val="24"/>
          <w:szCs w:val="24"/>
        </w:rPr>
      </w:pPr>
      <w:r w:rsidRPr="00CF39AE">
        <w:rPr>
          <w:sz w:val="24"/>
          <w:szCs w:val="24"/>
        </w:rPr>
        <w:t xml:space="preserve">Review </w:t>
      </w:r>
      <w:r w:rsidRPr="00CF39AE">
        <w:rPr>
          <w:b/>
          <w:bCs/>
          <w:sz w:val="24"/>
          <w:szCs w:val="24"/>
        </w:rPr>
        <w:t>PSEAH Policy</w:t>
      </w:r>
      <w:r w:rsidRPr="00CF39AE">
        <w:rPr>
          <w:sz w:val="24"/>
          <w:szCs w:val="24"/>
        </w:rPr>
        <w:t>.</w:t>
      </w:r>
    </w:p>
    <w:p w14:paraId="67AE9A1B" w14:textId="20B7493F" w:rsidR="00B95E00" w:rsidRDefault="00B95E00" w:rsidP="00CF39AE">
      <w:pPr>
        <w:numPr>
          <w:ilvl w:val="0"/>
          <w:numId w:val="39"/>
        </w:numPr>
        <w:spacing w:after="160" w:line="278" w:lineRule="auto"/>
        <w:rPr>
          <w:sz w:val="24"/>
          <w:szCs w:val="24"/>
        </w:rPr>
      </w:pPr>
      <w:r w:rsidRPr="00CF39AE">
        <w:rPr>
          <w:sz w:val="24"/>
          <w:szCs w:val="24"/>
        </w:rPr>
        <w:t>Provide a summary report outlining key changes and recommendations.</w:t>
      </w:r>
    </w:p>
    <w:p w14:paraId="386504E9" w14:textId="77777777" w:rsidR="000903E5" w:rsidRPr="00CF39AE" w:rsidRDefault="000903E5" w:rsidP="000903E5">
      <w:pPr>
        <w:spacing w:after="160" w:line="278" w:lineRule="auto"/>
        <w:ind w:left="720"/>
        <w:rPr>
          <w:sz w:val="24"/>
          <w:szCs w:val="24"/>
        </w:rPr>
      </w:pPr>
    </w:p>
    <w:p w14:paraId="340A5316" w14:textId="7A2D9C6A" w:rsidR="000D673D" w:rsidRPr="00B82673" w:rsidRDefault="00EE169E" w:rsidP="00184D07">
      <w:pPr>
        <w:pStyle w:val="Heading2"/>
      </w:pPr>
      <w:bookmarkStart w:id="8" w:name="_Toc221605119"/>
      <w:r w:rsidRPr="00B82673">
        <w:t>Tenderer</w:t>
      </w:r>
      <w:r w:rsidR="000D673D" w:rsidRPr="00B82673">
        <w:t xml:space="preserve"> </w:t>
      </w:r>
      <w:r w:rsidR="000903E5">
        <w:t>r</w:t>
      </w:r>
      <w:r w:rsidR="000D673D" w:rsidRPr="00B82673">
        <w:t>equirements</w:t>
      </w:r>
      <w:bookmarkEnd w:id="8"/>
    </w:p>
    <w:p w14:paraId="0B22408C" w14:textId="77777777" w:rsidR="000D673D" w:rsidRPr="00CF39AE" w:rsidRDefault="000D673D" w:rsidP="00CF39AE">
      <w:pPr>
        <w:numPr>
          <w:ilvl w:val="0"/>
          <w:numId w:val="40"/>
        </w:numPr>
        <w:spacing w:after="160" w:line="278" w:lineRule="auto"/>
        <w:rPr>
          <w:sz w:val="24"/>
          <w:szCs w:val="24"/>
        </w:rPr>
      </w:pPr>
      <w:r w:rsidRPr="00CF39AE">
        <w:rPr>
          <w:sz w:val="24"/>
          <w:szCs w:val="24"/>
        </w:rPr>
        <w:t>Demonstrated expertise in safeguarding (child and adult protection).</w:t>
      </w:r>
    </w:p>
    <w:p w14:paraId="3C12EE43" w14:textId="77777777" w:rsidR="000D673D" w:rsidRPr="00CF39AE" w:rsidRDefault="000D673D" w:rsidP="00CF39AE">
      <w:pPr>
        <w:numPr>
          <w:ilvl w:val="0"/>
          <w:numId w:val="40"/>
        </w:numPr>
        <w:spacing w:after="160" w:line="278" w:lineRule="auto"/>
        <w:rPr>
          <w:sz w:val="24"/>
          <w:szCs w:val="24"/>
        </w:rPr>
      </w:pPr>
      <w:r w:rsidRPr="00CF39AE">
        <w:rPr>
          <w:sz w:val="24"/>
          <w:szCs w:val="24"/>
        </w:rPr>
        <w:t>Familiarity with Irish legislation and safeguarding standards.</w:t>
      </w:r>
    </w:p>
    <w:p w14:paraId="3D4B4B0B" w14:textId="77777777" w:rsidR="000D673D" w:rsidRPr="00CF39AE" w:rsidRDefault="000D673D" w:rsidP="00CF39AE">
      <w:pPr>
        <w:numPr>
          <w:ilvl w:val="0"/>
          <w:numId w:val="40"/>
        </w:numPr>
        <w:spacing w:after="160" w:line="278" w:lineRule="auto"/>
        <w:rPr>
          <w:sz w:val="24"/>
          <w:szCs w:val="24"/>
        </w:rPr>
      </w:pPr>
      <w:r w:rsidRPr="00CF39AE">
        <w:rPr>
          <w:sz w:val="24"/>
          <w:szCs w:val="24"/>
        </w:rPr>
        <w:t>Familiar with GDPR legislation as it relates to safeguarding.</w:t>
      </w:r>
    </w:p>
    <w:p w14:paraId="0C8AC283" w14:textId="77777777" w:rsidR="000D673D" w:rsidRPr="00CF39AE" w:rsidRDefault="000D673D" w:rsidP="00CF39AE">
      <w:pPr>
        <w:numPr>
          <w:ilvl w:val="0"/>
          <w:numId w:val="40"/>
        </w:numPr>
        <w:spacing w:after="160" w:line="278" w:lineRule="auto"/>
        <w:rPr>
          <w:sz w:val="24"/>
          <w:szCs w:val="24"/>
        </w:rPr>
      </w:pPr>
      <w:r w:rsidRPr="00CF39AE">
        <w:rPr>
          <w:sz w:val="24"/>
          <w:szCs w:val="24"/>
        </w:rPr>
        <w:t>Experience drafting organisational policies.</w:t>
      </w:r>
    </w:p>
    <w:p w14:paraId="1AA3BB24" w14:textId="77777777" w:rsidR="000D673D" w:rsidRPr="00CF39AE" w:rsidRDefault="000D673D" w:rsidP="00CF39AE">
      <w:pPr>
        <w:numPr>
          <w:ilvl w:val="0"/>
          <w:numId w:val="40"/>
        </w:numPr>
        <w:spacing w:after="160" w:line="278" w:lineRule="auto"/>
        <w:rPr>
          <w:sz w:val="24"/>
          <w:szCs w:val="24"/>
        </w:rPr>
      </w:pPr>
      <w:r w:rsidRPr="00CF39AE">
        <w:rPr>
          <w:sz w:val="24"/>
          <w:szCs w:val="24"/>
        </w:rPr>
        <w:t>Strong understanding of PSEAH principles and frameworks.</w:t>
      </w:r>
    </w:p>
    <w:p w14:paraId="68B18386" w14:textId="279B30A9" w:rsidR="0051099B" w:rsidRDefault="000D673D" w:rsidP="0037035A">
      <w:pPr>
        <w:numPr>
          <w:ilvl w:val="0"/>
          <w:numId w:val="40"/>
        </w:numPr>
        <w:spacing w:after="0" w:line="278" w:lineRule="auto"/>
        <w:rPr>
          <w:sz w:val="24"/>
          <w:szCs w:val="24"/>
        </w:rPr>
      </w:pPr>
      <w:r w:rsidRPr="00CF39AE">
        <w:rPr>
          <w:sz w:val="24"/>
          <w:szCs w:val="24"/>
        </w:rPr>
        <w:t>Ability to deliver within agreed timelines</w:t>
      </w:r>
      <w:r w:rsidR="0037035A">
        <w:rPr>
          <w:sz w:val="24"/>
          <w:szCs w:val="24"/>
        </w:rPr>
        <w:t>.</w:t>
      </w:r>
    </w:p>
    <w:p w14:paraId="7C6988A5" w14:textId="77777777" w:rsidR="0037035A" w:rsidRDefault="0037035A" w:rsidP="0037035A">
      <w:pPr>
        <w:spacing w:after="0" w:line="278" w:lineRule="auto"/>
        <w:ind w:left="720"/>
        <w:rPr>
          <w:sz w:val="24"/>
          <w:szCs w:val="24"/>
        </w:rPr>
      </w:pPr>
    </w:p>
    <w:p w14:paraId="312713CF" w14:textId="77777777" w:rsidR="005E72B4" w:rsidRPr="00184D07" w:rsidRDefault="008300E3" w:rsidP="00184D07">
      <w:pPr>
        <w:pStyle w:val="Heading2"/>
      </w:pPr>
      <w:bookmarkStart w:id="9" w:name="_Toc221605120"/>
      <w:r w:rsidRPr="00184D07">
        <w:t>Timeline</w:t>
      </w:r>
      <w:bookmarkEnd w:id="9"/>
    </w:p>
    <w:p w14:paraId="10D3C875" w14:textId="7C4895CD" w:rsidR="005E72B4" w:rsidRPr="000D6F80" w:rsidRDefault="005E72B4" w:rsidP="00E87AAE">
      <w:pPr>
        <w:pStyle w:val="ListParagraph"/>
        <w:numPr>
          <w:ilvl w:val="0"/>
          <w:numId w:val="44"/>
        </w:numPr>
        <w:rPr>
          <w:rFonts w:cstheme="minorHAnsi"/>
          <w:sz w:val="24"/>
          <w:szCs w:val="24"/>
        </w:rPr>
      </w:pPr>
      <w:r w:rsidRPr="000D6F80">
        <w:rPr>
          <w:rFonts w:cstheme="minorHAnsi"/>
          <w:sz w:val="24"/>
          <w:szCs w:val="24"/>
        </w:rPr>
        <w:t>Project commencement</w:t>
      </w:r>
      <w:r w:rsidR="00373752" w:rsidRPr="000D6F80">
        <w:rPr>
          <w:rFonts w:cstheme="minorHAnsi"/>
          <w:sz w:val="24"/>
          <w:szCs w:val="24"/>
        </w:rPr>
        <w:t>:</w:t>
      </w:r>
      <w:r w:rsidR="00234DFD" w:rsidRPr="000D6F80">
        <w:rPr>
          <w:rFonts w:cstheme="minorHAnsi"/>
          <w:sz w:val="24"/>
          <w:szCs w:val="24"/>
        </w:rPr>
        <w:t xml:space="preserve"> Monday 9th March 2026</w:t>
      </w:r>
    </w:p>
    <w:p w14:paraId="3AD7AF16" w14:textId="3FAA1DDE" w:rsidR="005E72B4" w:rsidRPr="000D6F80" w:rsidRDefault="005E72B4" w:rsidP="00E87AAE">
      <w:pPr>
        <w:pStyle w:val="ListParagraph"/>
        <w:numPr>
          <w:ilvl w:val="0"/>
          <w:numId w:val="44"/>
        </w:numPr>
        <w:rPr>
          <w:rFonts w:cstheme="minorHAnsi"/>
          <w:sz w:val="24"/>
          <w:szCs w:val="24"/>
        </w:rPr>
      </w:pPr>
      <w:r w:rsidRPr="000D6F80">
        <w:rPr>
          <w:rFonts w:cstheme="minorHAnsi"/>
          <w:sz w:val="24"/>
          <w:szCs w:val="24"/>
        </w:rPr>
        <w:t xml:space="preserve">Draft policies: </w:t>
      </w:r>
      <w:r w:rsidR="00761908" w:rsidRPr="000D6F80">
        <w:rPr>
          <w:rFonts w:cstheme="minorHAnsi"/>
          <w:sz w:val="24"/>
          <w:szCs w:val="24"/>
        </w:rPr>
        <w:t xml:space="preserve">Monday </w:t>
      </w:r>
      <w:r w:rsidR="004C4922" w:rsidRPr="000D6F80">
        <w:rPr>
          <w:rFonts w:cstheme="minorHAnsi"/>
          <w:sz w:val="24"/>
          <w:szCs w:val="24"/>
        </w:rPr>
        <w:t>Friday 2</w:t>
      </w:r>
      <w:r w:rsidR="00373752" w:rsidRPr="000D6F80">
        <w:rPr>
          <w:rFonts w:cstheme="minorHAnsi"/>
          <w:sz w:val="24"/>
          <w:szCs w:val="24"/>
        </w:rPr>
        <w:t xml:space="preserve">4th </w:t>
      </w:r>
      <w:r w:rsidR="00761908" w:rsidRPr="000D6F80">
        <w:rPr>
          <w:rFonts w:cstheme="minorHAnsi"/>
          <w:sz w:val="24"/>
          <w:szCs w:val="24"/>
        </w:rPr>
        <w:t>April 2026</w:t>
      </w:r>
    </w:p>
    <w:p w14:paraId="19C4CB35" w14:textId="2E1E4283" w:rsidR="005E72B4" w:rsidRDefault="005E72B4" w:rsidP="00E87AAE">
      <w:pPr>
        <w:pStyle w:val="ListParagraph"/>
        <w:numPr>
          <w:ilvl w:val="0"/>
          <w:numId w:val="44"/>
        </w:numPr>
        <w:rPr>
          <w:rFonts w:cstheme="minorHAnsi"/>
          <w:sz w:val="24"/>
          <w:szCs w:val="24"/>
        </w:rPr>
      </w:pPr>
      <w:r w:rsidRPr="000D6F80">
        <w:rPr>
          <w:rFonts w:cstheme="minorHAnsi"/>
          <w:sz w:val="24"/>
          <w:szCs w:val="24"/>
          <w:lang w:val="en-GB"/>
        </w:rPr>
        <w:t xml:space="preserve">Final submission: </w:t>
      </w:r>
      <w:r w:rsidR="004C60CC" w:rsidRPr="000D6F80">
        <w:rPr>
          <w:rFonts w:cstheme="minorHAnsi"/>
          <w:sz w:val="24"/>
          <w:szCs w:val="24"/>
        </w:rPr>
        <w:t>Friday 29th May 2026</w:t>
      </w:r>
    </w:p>
    <w:p w14:paraId="3FECD4AF" w14:textId="77777777" w:rsidR="000903E5" w:rsidRPr="000D6F80" w:rsidRDefault="000903E5" w:rsidP="000903E5">
      <w:pPr>
        <w:pStyle w:val="ListParagraph"/>
        <w:rPr>
          <w:rFonts w:cstheme="minorHAnsi"/>
          <w:sz w:val="24"/>
          <w:szCs w:val="24"/>
        </w:rPr>
      </w:pPr>
    </w:p>
    <w:p w14:paraId="0D7AA784" w14:textId="432FBF25" w:rsidR="763E3F74" w:rsidRPr="00184D07" w:rsidRDefault="763E3F74" w:rsidP="00B82673">
      <w:pPr>
        <w:pStyle w:val="Heading2"/>
        <w:rPr>
          <w:rFonts w:eastAsia="Calibri"/>
        </w:rPr>
      </w:pPr>
      <w:bookmarkStart w:id="10" w:name="_Toc221605121"/>
      <w:r w:rsidRPr="00CF39AE">
        <w:t>C</w:t>
      </w:r>
      <w:r w:rsidRPr="00184D07">
        <w:t>ost</w:t>
      </w:r>
      <w:r w:rsidR="004859F3" w:rsidRPr="00184D07">
        <w:t xml:space="preserve"> Guidance</w:t>
      </w:r>
      <w:bookmarkEnd w:id="10"/>
    </w:p>
    <w:p w14:paraId="48A14413" w14:textId="23D68777" w:rsidR="00131671" w:rsidRPr="00CF39AE" w:rsidRDefault="43E254E9" w:rsidP="00CF39AE">
      <w:p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  <w:r w:rsidRPr="00CF39AE">
        <w:rPr>
          <w:rFonts w:cstheme="minorHAnsi"/>
          <w:color w:val="000000" w:themeColor="text1"/>
          <w:sz w:val="24"/>
          <w:szCs w:val="24"/>
        </w:rPr>
        <w:t xml:space="preserve">The </w:t>
      </w:r>
      <w:r w:rsidR="00C867FF" w:rsidRPr="00CF39AE">
        <w:rPr>
          <w:rFonts w:cstheme="minorHAnsi"/>
          <w:color w:val="000000" w:themeColor="text1"/>
          <w:sz w:val="24"/>
          <w:szCs w:val="24"/>
        </w:rPr>
        <w:t>tendered price</w:t>
      </w:r>
      <w:r w:rsidR="00414FB6" w:rsidRPr="00CF39AE">
        <w:rPr>
          <w:rFonts w:cstheme="minorHAnsi"/>
          <w:color w:val="000000" w:themeColor="text1"/>
          <w:sz w:val="24"/>
          <w:szCs w:val="24"/>
        </w:rPr>
        <w:t xml:space="preserve"> should </w:t>
      </w:r>
      <w:r w:rsidR="00414FB6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not exceed </w:t>
      </w:r>
      <w:r w:rsidR="00394235">
        <w:rPr>
          <w:rFonts w:eastAsia="Times New Roman" w:cstheme="minorHAnsi"/>
          <w:color w:val="000000" w:themeColor="text1"/>
          <w:sz w:val="24"/>
          <w:szCs w:val="24"/>
          <w:lang w:val="en-IE"/>
        </w:rPr>
        <w:t>€10000</w:t>
      </w:r>
      <w:r w:rsidR="00414FB6" w:rsidRPr="00CF39AE">
        <w:rPr>
          <w:rFonts w:eastAsia="Times New Roman" w:cstheme="minorHAnsi"/>
          <w:b/>
          <w:bCs/>
          <w:color w:val="000000" w:themeColor="text1"/>
          <w:sz w:val="24"/>
          <w:szCs w:val="24"/>
          <w:lang w:val="en-IE"/>
        </w:rPr>
        <w:t xml:space="preserve">. </w:t>
      </w:r>
      <w:r w:rsidR="1E38BF99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 The payment shall be based on </w:t>
      </w:r>
      <w:r w:rsidR="7DEF3EF3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the work carried out in line with the </w:t>
      </w:r>
      <w:r w:rsidR="00554FF3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agreed programme of work</w:t>
      </w:r>
      <w:r w:rsidR="7DEF3EF3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.</w:t>
      </w:r>
      <w:r w:rsidR="00131671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 </w:t>
      </w:r>
    </w:p>
    <w:p w14:paraId="180122D8" w14:textId="77777777" w:rsidR="00131671" w:rsidRPr="00CF39AE" w:rsidRDefault="00131671" w:rsidP="00CF39AE">
      <w:p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</w:p>
    <w:p w14:paraId="3E4A8E75" w14:textId="70B8E896" w:rsidR="43E254E9" w:rsidRPr="00CF39AE" w:rsidRDefault="00131671" w:rsidP="00CF39AE">
      <w:p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In preparing costs, tenderers should</w:t>
      </w:r>
      <w:r w:rsidR="009A1146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 provide an overall cost </w:t>
      </w:r>
      <w:r w:rsidR="00250122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for the project which</w:t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: </w:t>
      </w:r>
    </w:p>
    <w:p w14:paraId="3630F19A" w14:textId="3F9BC0F5" w:rsidR="00131671" w:rsidRPr="00CF39AE" w:rsidRDefault="00250122" w:rsidP="00CF39AE">
      <w:pPr>
        <w:pStyle w:val="ListParagraph"/>
        <w:numPr>
          <w:ilvl w:val="0"/>
          <w:numId w:val="42"/>
        </w:num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Is costed on the basis of specified </w:t>
      </w:r>
      <w:r w:rsidR="008F1622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hourly or daily rates</w:t>
      </w:r>
    </w:p>
    <w:p w14:paraId="026AC4BE" w14:textId="3061A08C" w:rsidR="008F1622" w:rsidRPr="00CF39AE" w:rsidRDefault="008F1622" w:rsidP="00CF39AE">
      <w:pPr>
        <w:pStyle w:val="ListParagraph"/>
        <w:numPr>
          <w:ilvl w:val="0"/>
          <w:numId w:val="42"/>
        </w:num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Is prepared in euro (€)</w:t>
      </w:r>
    </w:p>
    <w:p w14:paraId="6954A3DB" w14:textId="24D58984" w:rsidR="008F1622" w:rsidRDefault="008F1622" w:rsidP="00CF39AE">
      <w:pPr>
        <w:pStyle w:val="ListParagraph"/>
        <w:numPr>
          <w:ilvl w:val="0"/>
          <w:numId w:val="42"/>
        </w:num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lastRenderedPageBreak/>
        <w:t>Includes all relevant costs</w:t>
      </w:r>
      <w:r w:rsidR="007B18B0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, including travel, out of pocket expenses and VAT if relevant</w:t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 (</w:t>
      </w:r>
      <w:r w:rsidR="00757A95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in costing, please allow for </w:t>
      </w:r>
      <w:r w:rsidR="008E3819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2 in person meetings in </w:t>
      </w:r>
      <w:r w:rsidR="00252A8D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Dublin during the course of the </w:t>
      </w:r>
      <w:r w:rsidR="00A12B26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engagement</w:t>
      </w:r>
      <w:r w:rsidR="00543CD3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)</w:t>
      </w:r>
      <w:r w:rsidR="0037035A">
        <w:rPr>
          <w:rFonts w:eastAsia="Times New Roman" w:cstheme="minorHAnsi"/>
          <w:color w:val="000000" w:themeColor="text1"/>
          <w:sz w:val="24"/>
          <w:szCs w:val="24"/>
          <w:lang w:val="en-IE"/>
        </w:rPr>
        <w:t>.</w:t>
      </w:r>
    </w:p>
    <w:p w14:paraId="14356864" w14:textId="77777777" w:rsidR="0037035A" w:rsidRPr="00CF39AE" w:rsidRDefault="0037035A" w:rsidP="0037035A">
      <w:pPr>
        <w:pStyle w:val="ListParagraph"/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</w:p>
    <w:p w14:paraId="72368AFD" w14:textId="7B3B6358" w:rsidR="00C867FF" w:rsidRPr="00CF39AE" w:rsidRDefault="00C867FF" w:rsidP="00B82673">
      <w:pPr>
        <w:pStyle w:val="Heading2"/>
      </w:pPr>
      <w:bookmarkStart w:id="11" w:name="_Toc221605122"/>
      <w:r w:rsidRPr="00CF39AE">
        <w:t>Application Process</w:t>
      </w:r>
      <w:bookmarkEnd w:id="11"/>
    </w:p>
    <w:p w14:paraId="47F17414" w14:textId="3968EAEE" w:rsidR="00C867FF" w:rsidRPr="00CF39AE" w:rsidRDefault="00C867FF" w:rsidP="00CF39AE">
      <w:p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To apply, please submit a PDF or MS Word Document with details under the following headings:</w:t>
      </w:r>
    </w:p>
    <w:p w14:paraId="73B90E62" w14:textId="77777777" w:rsidR="00C867FF" w:rsidRPr="00CF39AE" w:rsidRDefault="00C867FF" w:rsidP="00CF39AE">
      <w:p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</w:p>
    <w:p w14:paraId="4001574F" w14:textId="77777777" w:rsidR="002901EF" w:rsidRPr="00CF39AE" w:rsidRDefault="00C867FF" w:rsidP="00CF39AE">
      <w:pPr>
        <w:pStyle w:val="ListParagraph"/>
        <w:numPr>
          <w:ilvl w:val="0"/>
          <w:numId w:val="36"/>
        </w:num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Contact details of individual or organisation tendering</w:t>
      </w:r>
    </w:p>
    <w:p w14:paraId="40B589CE" w14:textId="77777777" w:rsidR="00634DC0" w:rsidRPr="00CF39AE" w:rsidRDefault="00634DC0" w:rsidP="00CF39AE">
      <w:pPr>
        <w:pStyle w:val="ListParagraph"/>
        <w:numPr>
          <w:ilvl w:val="0"/>
          <w:numId w:val="36"/>
        </w:num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Your understanding of the work to be completed</w:t>
      </w:r>
    </w:p>
    <w:p w14:paraId="347DD01E" w14:textId="77777777" w:rsidR="002901EF" w:rsidRPr="00CF39AE" w:rsidRDefault="00C867FF" w:rsidP="00CF39AE">
      <w:pPr>
        <w:pStyle w:val="ListParagraph"/>
        <w:numPr>
          <w:ilvl w:val="0"/>
          <w:numId w:val="36"/>
        </w:num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Relevant experience, including CVs of people who will work on the project</w:t>
      </w:r>
    </w:p>
    <w:p w14:paraId="524CD8DC" w14:textId="77777777" w:rsidR="002901EF" w:rsidRPr="00CF39AE" w:rsidRDefault="00C867FF" w:rsidP="00CF39AE">
      <w:pPr>
        <w:pStyle w:val="ListParagraph"/>
        <w:numPr>
          <w:ilvl w:val="0"/>
          <w:numId w:val="36"/>
        </w:num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Proposed methodology and timeline</w:t>
      </w:r>
    </w:p>
    <w:p w14:paraId="5663C4D4" w14:textId="77777777" w:rsidR="002901EF" w:rsidRPr="00CF39AE" w:rsidRDefault="00C867FF" w:rsidP="00CF39AE">
      <w:pPr>
        <w:pStyle w:val="ListParagraph"/>
        <w:numPr>
          <w:ilvl w:val="0"/>
          <w:numId w:val="36"/>
        </w:num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Cost </w:t>
      </w:r>
    </w:p>
    <w:p w14:paraId="506D4458" w14:textId="221328F3" w:rsidR="006853C0" w:rsidRPr="00CF39AE" w:rsidRDefault="006853C0" w:rsidP="00CF39AE">
      <w:pPr>
        <w:pStyle w:val="ListParagraph"/>
        <w:numPr>
          <w:ilvl w:val="0"/>
          <w:numId w:val="36"/>
        </w:num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One reference related to similar work undertaken</w:t>
      </w:r>
    </w:p>
    <w:p w14:paraId="075A8D89" w14:textId="77777777" w:rsidR="00C867FF" w:rsidRPr="00CF39AE" w:rsidRDefault="00C867FF" w:rsidP="00CF39AE">
      <w:p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</w:p>
    <w:p w14:paraId="5EE4B44F" w14:textId="381A120E" w:rsidR="00C867FF" w:rsidRPr="00CF39AE" w:rsidRDefault="00C867FF" w:rsidP="00CF39AE">
      <w:p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Tenders will be evaluated according to the following criteria:</w:t>
      </w:r>
    </w:p>
    <w:p w14:paraId="1027576C" w14:textId="71C1B710" w:rsidR="00C867FF" w:rsidRPr="00CF39AE" w:rsidRDefault="00C867FF" w:rsidP="00CF39AE">
      <w:pPr>
        <w:pStyle w:val="ListParagraph"/>
        <w:numPr>
          <w:ilvl w:val="0"/>
          <w:numId w:val="31"/>
        </w:num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Understanding of the work to be completed</w:t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ab/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ab/>
      </w:r>
      <w:r w:rsidR="00724EB6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1</w:t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0 points</w:t>
      </w:r>
    </w:p>
    <w:p w14:paraId="5B0741A5" w14:textId="5F4C9388" w:rsidR="00C867FF" w:rsidRPr="00CF39AE" w:rsidRDefault="00C867FF" w:rsidP="00CF39AE">
      <w:pPr>
        <w:pStyle w:val="ListParagraph"/>
        <w:numPr>
          <w:ilvl w:val="0"/>
          <w:numId w:val="31"/>
        </w:num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Experience of tenderer</w:t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ab/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ab/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ab/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ab/>
      </w:r>
      <w:r w:rsidR="008E21C2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30</w:t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 points</w:t>
      </w:r>
    </w:p>
    <w:p w14:paraId="356E29DA" w14:textId="68C72953" w:rsidR="00C867FF" w:rsidRPr="00CF39AE" w:rsidRDefault="00C867FF" w:rsidP="00CF39AE">
      <w:pPr>
        <w:pStyle w:val="ListParagraph"/>
        <w:numPr>
          <w:ilvl w:val="0"/>
          <w:numId w:val="31"/>
        </w:num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Proposed methodology</w:t>
      </w:r>
      <w:r w:rsidR="00497915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 and timeline</w:t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ab/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ab/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ab/>
      </w:r>
      <w:r w:rsidR="00976082"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>30</w:t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 points</w:t>
      </w:r>
    </w:p>
    <w:p w14:paraId="5EAC0C0F" w14:textId="77777777" w:rsidR="00C867FF" w:rsidRPr="00CF39AE" w:rsidRDefault="00C867FF" w:rsidP="00CF39AE">
      <w:pPr>
        <w:pStyle w:val="ListParagraph"/>
        <w:numPr>
          <w:ilvl w:val="0"/>
          <w:numId w:val="31"/>
        </w:num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 xml:space="preserve">Cost </w:t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ab/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ab/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ab/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ab/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ab/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ab/>
      </w:r>
      <w:r w:rsidRPr="00CF39AE">
        <w:rPr>
          <w:rFonts w:eastAsia="Times New Roman" w:cstheme="minorHAnsi"/>
          <w:color w:val="000000" w:themeColor="text1"/>
          <w:sz w:val="24"/>
          <w:szCs w:val="24"/>
          <w:lang w:val="en-IE"/>
        </w:rPr>
        <w:tab/>
        <w:t>30 points</w:t>
      </w:r>
    </w:p>
    <w:p w14:paraId="1EB73021" w14:textId="77777777" w:rsidR="00C867FF" w:rsidRPr="00CF39AE" w:rsidRDefault="00C867FF" w:rsidP="00CF39AE">
      <w:pPr>
        <w:snapToGrid w:val="0"/>
        <w:spacing w:after="0"/>
        <w:rPr>
          <w:rFonts w:eastAsia="Times New Roman" w:cstheme="minorHAnsi"/>
          <w:color w:val="000000" w:themeColor="text1"/>
          <w:sz w:val="24"/>
          <w:szCs w:val="24"/>
          <w:lang w:val="en-IE"/>
        </w:rPr>
      </w:pPr>
    </w:p>
    <w:p w14:paraId="0264C82B" w14:textId="3C1E3633" w:rsidR="006853C0" w:rsidRPr="00CF39AE" w:rsidRDefault="006853C0" w:rsidP="00CF39AE">
      <w:pPr>
        <w:snapToGrid w:val="0"/>
        <w:spacing w:after="0"/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  <w:t>Applications should be submitted to</w:t>
      </w:r>
      <w:r w:rsidR="007108C8"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  <w:t xml:space="preserve"> Maxine Kelly</w:t>
      </w:r>
      <w:r w:rsidR="00FE48BB"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  <w:t xml:space="preserve"> </w:t>
      </w:r>
      <w:hyperlink r:id="rId11" w:history="1">
        <w:r w:rsidR="00FE48BB" w:rsidRPr="00CF39AE">
          <w:rPr>
            <w:rStyle w:val="Hyperlink"/>
            <w:rFonts w:eastAsia="Times New Roman" w:cstheme="minorHAnsi"/>
            <w:b/>
            <w:sz w:val="24"/>
            <w:szCs w:val="24"/>
            <w:lang w:val="en-IE"/>
          </w:rPr>
          <w:t>mkelly@redcross.ie</w:t>
        </w:r>
      </w:hyperlink>
      <w:r w:rsidR="007108C8"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  <w:t>,</w:t>
      </w:r>
      <w:r w:rsidRPr="00CF39AE"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  <w:t xml:space="preserve"> by</w:t>
      </w:r>
      <w:r w:rsidR="00816270"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  <w:t xml:space="preserve"> </w:t>
      </w:r>
      <w:r w:rsidR="002B5C7B"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  <w:t>1</w:t>
      </w:r>
      <w:r w:rsidR="00EF7E54"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  <w:t xml:space="preserve">9:00 </w:t>
      </w:r>
      <w:r w:rsidR="002B5C7B"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  <w:t>on Friday 27</w:t>
      </w:r>
      <w:r w:rsidR="002B5C7B" w:rsidRPr="002B5C7B">
        <w:rPr>
          <w:rFonts w:eastAsia="Times New Roman" w:cstheme="minorHAnsi"/>
          <w:b/>
          <w:color w:val="000000" w:themeColor="text1"/>
          <w:sz w:val="24"/>
          <w:szCs w:val="24"/>
          <w:vertAlign w:val="superscript"/>
          <w:lang w:val="en-IE"/>
        </w:rPr>
        <w:t>th</w:t>
      </w:r>
      <w:r w:rsidR="002B5C7B"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  <w:t xml:space="preserve"> </w:t>
      </w:r>
      <w:r w:rsidR="00816270"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  <w:t>February 202</w:t>
      </w:r>
      <w:r w:rsidR="002B5C7B"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  <w:t>6</w:t>
      </w:r>
      <w:r w:rsidRPr="00CF39AE"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  <w:t xml:space="preserve">. Late applications cannot be considered. </w:t>
      </w:r>
    </w:p>
    <w:p w14:paraId="1B264346" w14:textId="77777777" w:rsidR="006853C0" w:rsidRPr="00CF39AE" w:rsidRDefault="006853C0" w:rsidP="00CF39AE">
      <w:pPr>
        <w:snapToGrid w:val="0"/>
        <w:spacing w:after="0"/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</w:pPr>
    </w:p>
    <w:p w14:paraId="49AD4799" w14:textId="47F1B977" w:rsidR="006853C0" w:rsidRPr="00CF39AE" w:rsidRDefault="006578C6" w:rsidP="00CF39AE">
      <w:pPr>
        <w:snapToGrid w:val="0"/>
        <w:spacing w:after="0"/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</w:pPr>
      <w:r w:rsidRPr="00CF39AE"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  <w:t xml:space="preserve">Contact for </w:t>
      </w:r>
      <w:r w:rsidR="006853C0" w:rsidRPr="00CF39AE"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  <w:t>queries in relation to the tender process</w:t>
      </w:r>
      <w:r w:rsidRPr="00CF39AE"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  <w:t xml:space="preserve">: </w:t>
      </w:r>
      <w:r w:rsidR="005571A4" w:rsidRPr="00CF39AE"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  <w:t xml:space="preserve">Maxine Kelly, National Safeguarding Manager </w:t>
      </w:r>
      <w:hyperlink r:id="rId12" w:history="1">
        <w:r w:rsidR="005571A4" w:rsidRPr="00CF39AE">
          <w:rPr>
            <w:rStyle w:val="Hyperlink"/>
            <w:rFonts w:eastAsia="Times New Roman" w:cstheme="minorHAnsi"/>
            <w:b/>
            <w:sz w:val="24"/>
            <w:szCs w:val="24"/>
            <w:lang w:val="en-IE"/>
          </w:rPr>
          <w:t>mkelly@redcross.ie</w:t>
        </w:r>
      </w:hyperlink>
      <w:r w:rsidR="005571A4" w:rsidRPr="00CF39AE"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  <w:t xml:space="preserve"> 087 184 5644</w:t>
      </w:r>
    </w:p>
    <w:p w14:paraId="06A0AAD0" w14:textId="77777777" w:rsidR="006853C0" w:rsidRPr="00CF39AE" w:rsidRDefault="006853C0" w:rsidP="00CF39AE">
      <w:pPr>
        <w:snapToGrid w:val="0"/>
        <w:spacing w:after="0"/>
        <w:rPr>
          <w:rFonts w:eastAsia="Times New Roman" w:cstheme="minorHAnsi"/>
          <w:b/>
          <w:color w:val="000000" w:themeColor="text1"/>
          <w:sz w:val="24"/>
          <w:szCs w:val="24"/>
          <w:lang w:val="en-IE"/>
        </w:rPr>
      </w:pPr>
    </w:p>
    <w:sectPr w:rsidR="006853C0" w:rsidRPr="00CF39AE" w:rsidSect="00C2220A">
      <w:headerReference w:type="default" r:id="rId13"/>
      <w:footerReference w:type="default" r:id="rId14"/>
      <w:pgSz w:w="11906" w:h="16838" w:code="9"/>
      <w:pgMar w:top="964" w:right="1247" w:bottom="964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1649D5" w14:textId="77777777" w:rsidR="00DA7BDF" w:rsidRDefault="00DA7BDF" w:rsidP="00B50FE4">
      <w:pPr>
        <w:spacing w:after="0" w:line="240" w:lineRule="auto"/>
      </w:pPr>
      <w:r>
        <w:separator/>
      </w:r>
    </w:p>
  </w:endnote>
  <w:endnote w:type="continuationSeparator" w:id="0">
    <w:p w14:paraId="474E9FC6" w14:textId="77777777" w:rsidR="00DA7BDF" w:rsidRDefault="00DA7BDF" w:rsidP="00B50FE4">
      <w:pPr>
        <w:spacing w:after="0" w:line="240" w:lineRule="auto"/>
      </w:pPr>
      <w:r>
        <w:continuationSeparator/>
      </w:r>
    </w:p>
  </w:endnote>
  <w:endnote w:type="continuationNotice" w:id="1">
    <w:p w14:paraId="74F6A286" w14:textId="77777777" w:rsidR="00DA7BDF" w:rsidRDefault="00DA7B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ardian Egyptian Text">
    <w:panose1 w:val="00000000000000000000"/>
    <w:charset w:val="00"/>
    <w:family w:val="roman"/>
    <w:notTrueType/>
    <w:pitch w:val="variable"/>
    <w:sig w:usb0="00000007" w:usb1="00000000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354120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625123" w14:textId="6250316B" w:rsidR="008307FC" w:rsidRDefault="008307F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C593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B7B2AF0" w14:textId="77777777" w:rsidR="008307FC" w:rsidRDefault="008307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DDBF70" w14:textId="77777777" w:rsidR="00DA7BDF" w:rsidRDefault="00DA7BDF" w:rsidP="00B50FE4">
      <w:pPr>
        <w:spacing w:after="0" w:line="240" w:lineRule="auto"/>
      </w:pPr>
      <w:r>
        <w:separator/>
      </w:r>
    </w:p>
  </w:footnote>
  <w:footnote w:type="continuationSeparator" w:id="0">
    <w:p w14:paraId="3658955E" w14:textId="77777777" w:rsidR="00DA7BDF" w:rsidRDefault="00DA7BDF" w:rsidP="00B50FE4">
      <w:pPr>
        <w:spacing w:after="0" w:line="240" w:lineRule="auto"/>
      </w:pPr>
      <w:r>
        <w:continuationSeparator/>
      </w:r>
    </w:p>
  </w:footnote>
  <w:footnote w:type="continuationNotice" w:id="1">
    <w:p w14:paraId="3017AAAE" w14:textId="77777777" w:rsidR="00DA7BDF" w:rsidRDefault="00DA7BD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9EFBD9" w14:textId="73134446" w:rsidR="00721DCB" w:rsidRDefault="00640DD2" w:rsidP="00F02613">
    <w:pPr>
      <w:pStyle w:val="Header"/>
      <w:jc w:val="both"/>
    </w:pPr>
    <w:r w:rsidRPr="007649E6">
      <w:rPr>
        <w:noProof/>
      </w:rPr>
      <w:drawing>
        <wp:inline distT="0" distB="0" distL="0" distR="0" wp14:anchorId="452F245F" wp14:editId="3C931C91">
          <wp:extent cx="2034477" cy="639150"/>
          <wp:effectExtent l="0" t="0" r="0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89848" cy="6565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21DCB">
      <w:rPr>
        <w:noProof/>
        <w:lang w:val="en-IE" w:eastAsia="en-I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6394AEE" wp14:editId="572FF52F">
              <wp:simplePos x="0" y="0"/>
              <wp:positionH relativeFrom="column">
                <wp:posOffset>3771900</wp:posOffset>
              </wp:positionH>
              <wp:positionV relativeFrom="paragraph">
                <wp:posOffset>-192405</wp:posOffset>
              </wp:positionV>
              <wp:extent cx="2665095" cy="786765"/>
              <wp:effectExtent l="9525" t="7620" r="11430" b="571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5095" cy="7867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4D52BE5" w14:textId="77777777" w:rsidR="00721DCB" w:rsidRDefault="00721DCB" w:rsidP="007206E3"/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394AE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297pt;margin-top:-15.15pt;width:209.85pt;height:61.9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" strokecolor="white">
              <v:textbox style="mso-fit-shape-to-text:t">
                <w:txbxContent>
                  <w:p w14:paraId="64D52BE5" w14:textId="77777777" w:rsidR="00721DCB" w:rsidRDefault="00721DCB" w:rsidP="007206E3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F1812"/>
    <w:multiLevelType w:val="hybridMultilevel"/>
    <w:tmpl w:val="431282E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A135DE"/>
    <w:multiLevelType w:val="hybridMultilevel"/>
    <w:tmpl w:val="6B48463A"/>
    <w:lvl w:ilvl="0" w:tplc="6C1AC00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9DCF9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A6F9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87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E235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842F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8CDE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5A49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DA32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C7B389"/>
    <w:multiLevelType w:val="hybridMultilevel"/>
    <w:tmpl w:val="F1723858"/>
    <w:lvl w:ilvl="0" w:tplc="FECC88D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B42AE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5254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2887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6401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60CD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1832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B857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800E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F0210A"/>
    <w:multiLevelType w:val="hybridMultilevel"/>
    <w:tmpl w:val="6C1CF7F6"/>
    <w:lvl w:ilvl="0" w:tplc="4DD081E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80034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F63F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D812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9A69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7ABA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7C09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4017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542D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CA5051"/>
    <w:multiLevelType w:val="hybridMultilevel"/>
    <w:tmpl w:val="E228D5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D45B5"/>
    <w:multiLevelType w:val="hybridMultilevel"/>
    <w:tmpl w:val="CDF84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C3FD2"/>
    <w:multiLevelType w:val="hybridMultilevel"/>
    <w:tmpl w:val="5F50E0B6"/>
    <w:lvl w:ilvl="0" w:tplc="11A6498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FE3AAE"/>
    <w:multiLevelType w:val="multilevel"/>
    <w:tmpl w:val="EA94CF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BEF5EDE"/>
    <w:multiLevelType w:val="hybridMultilevel"/>
    <w:tmpl w:val="515830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E6D04"/>
    <w:multiLevelType w:val="hybridMultilevel"/>
    <w:tmpl w:val="82662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A33253"/>
    <w:multiLevelType w:val="hybridMultilevel"/>
    <w:tmpl w:val="ED7EA8B0"/>
    <w:lvl w:ilvl="0" w:tplc="2DE4FFEE">
      <w:numFmt w:val="bullet"/>
      <w:lvlText w:val="•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226814"/>
    <w:multiLevelType w:val="multilevel"/>
    <w:tmpl w:val="4A446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42CAF61"/>
    <w:multiLevelType w:val="hybridMultilevel"/>
    <w:tmpl w:val="B7663B1A"/>
    <w:lvl w:ilvl="0" w:tplc="BCF46B5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E8E91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7C39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7644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24F3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C43D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BABA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8CF3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7E82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53D912"/>
    <w:multiLevelType w:val="hybridMultilevel"/>
    <w:tmpl w:val="5352C08A"/>
    <w:lvl w:ilvl="0" w:tplc="13863E9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EC281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5666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E230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A6AE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C446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4852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74EA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442A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881776"/>
    <w:multiLevelType w:val="hybridMultilevel"/>
    <w:tmpl w:val="96501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9B3105"/>
    <w:multiLevelType w:val="multilevel"/>
    <w:tmpl w:val="B72A3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CDF2EE7"/>
    <w:multiLevelType w:val="hybridMultilevel"/>
    <w:tmpl w:val="1416D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A2C50E">
      <w:start w:val="5"/>
      <w:numFmt w:val="bullet"/>
      <w:lvlText w:val="•"/>
      <w:lvlJc w:val="left"/>
      <w:pPr>
        <w:ind w:left="1440" w:hanging="360"/>
      </w:pPr>
      <w:rPr>
        <w:rFonts w:ascii="Cambria" w:eastAsia="Times New Roman" w:hAnsi="Cambria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709162"/>
    <w:multiLevelType w:val="hybridMultilevel"/>
    <w:tmpl w:val="9500A148"/>
    <w:lvl w:ilvl="0" w:tplc="BAA026F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D3266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C814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343C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506B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F012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6EBC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FA3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9A38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131C5"/>
    <w:multiLevelType w:val="multilevel"/>
    <w:tmpl w:val="FBC8E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5233A35"/>
    <w:multiLevelType w:val="hybridMultilevel"/>
    <w:tmpl w:val="26AC0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411462"/>
    <w:multiLevelType w:val="multilevel"/>
    <w:tmpl w:val="2B28F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A6AF54C"/>
    <w:multiLevelType w:val="hybridMultilevel"/>
    <w:tmpl w:val="7BB69868"/>
    <w:lvl w:ilvl="0" w:tplc="4C04905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974CD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B4E4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9410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BA4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7067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0C22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280D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C690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FE4574"/>
    <w:multiLevelType w:val="hybridMultilevel"/>
    <w:tmpl w:val="62606804"/>
    <w:lvl w:ilvl="0" w:tplc="E28CBF7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AD6C42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19A8D8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3028ED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902D47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54424E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344FA8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427A8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0E693E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0217A35"/>
    <w:multiLevelType w:val="hybridMultilevel"/>
    <w:tmpl w:val="45DC6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05343F"/>
    <w:multiLevelType w:val="multilevel"/>
    <w:tmpl w:val="26C83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94A50BD"/>
    <w:multiLevelType w:val="hybridMultilevel"/>
    <w:tmpl w:val="37147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1B2725"/>
    <w:multiLevelType w:val="hybridMultilevel"/>
    <w:tmpl w:val="06FA1DE0"/>
    <w:lvl w:ilvl="0" w:tplc="5E461E6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B6AD6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66A7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0650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B2B7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304E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F6C4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968C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BE63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30BF3C"/>
    <w:multiLevelType w:val="hybridMultilevel"/>
    <w:tmpl w:val="503CA674"/>
    <w:lvl w:ilvl="0" w:tplc="5BA6587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62480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C4E8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DCB1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5CBC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3EB0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88DD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54BE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7CB9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7A870D"/>
    <w:multiLevelType w:val="hybridMultilevel"/>
    <w:tmpl w:val="C56AED48"/>
    <w:lvl w:ilvl="0" w:tplc="6DEC840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9807D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0A4F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80F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FA7B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EA88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949B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8E02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BE5D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DA7422"/>
    <w:multiLevelType w:val="hybridMultilevel"/>
    <w:tmpl w:val="FD5E83EC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15F44E3"/>
    <w:multiLevelType w:val="hybridMultilevel"/>
    <w:tmpl w:val="EE467DB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48F7C59"/>
    <w:multiLevelType w:val="hybridMultilevel"/>
    <w:tmpl w:val="5B8A1EC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ECA2C50E">
      <w:start w:val="5"/>
      <w:numFmt w:val="bullet"/>
      <w:lvlText w:val="•"/>
      <w:lvlJc w:val="left"/>
      <w:pPr>
        <w:ind w:left="1440" w:hanging="360"/>
      </w:pPr>
      <w:rPr>
        <w:rFonts w:ascii="Cambria" w:eastAsia="Times New Roman" w:hAnsi="Cambria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827E8F"/>
    <w:multiLevelType w:val="multilevel"/>
    <w:tmpl w:val="2E060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7754C98"/>
    <w:multiLevelType w:val="hybridMultilevel"/>
    <w:tmpl w:val="D9900A5C"/>
    <w:lvl w:ilvl="0" w:tplc="C2CA392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677E94"/>
    <w:multiLevelType w:val="hybridMultilevel"/>
    <w:tmpl w:val="8F287D8C"/>
    <w:lvl w:ilvl="0" w:tplc="DC86C45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98CA9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4A0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20F7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F0CB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649E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1ECB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1692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C091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523BBC"/>
    <w:multiLevelType w:val="hybridMultilevel"/>
    <w:tmpl w:val="93D61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377ED9"/>
    <w:multiLevelType w:val="hybridMultilevel"/>
    <w:tmpl w:val="D690CFC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1D29566"/>
    <w:multiLevelType w:val="hybridMultilevel"/>
    <w:tmpl w:val="71FA16DA"/>
    <w:lvl w:ilvl="0" w:tplc="F0D6EB3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58219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162E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3E23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DE0B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2217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E666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70EB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3C55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4502E7"/>
    <w:multiLevelType w:val="hybridMultilevel"/>
    <w:tmpl w:val="EACC27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2DD4770"/>
    <w:multiLevelType w:val="hybridMultilevel"/>
    <w:tmpl w:val="A1BE868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3722A2"/>
    <w:multiLevelType w:val="hybridMultilevel"/>
    <w:tmpl w:val="17DCCA84"/>
    <w:lvl w:ilvl="0" w:tplc="A8AE85F2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C3187F"/>
    <w:multiLevelType w:val="hybridMultilevel"/>
    <w:tmpl w:val="FA1A76C2"/>
    <w:lvl w:ilvl="0" w:tplc="69880F1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646E1D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F84790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5B8A37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EAE902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A5DC567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C1EE7E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C6B74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749CFD9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6C940FC"/>
    <w:multiLevelType w:val="hybridMultilevel"/>
    <w:tmpl w:val="441C6152"/>
    <w:lvl w:ilvl="0" w:tplc="FE4E87D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605263"/>
    <w:multiLevelType w:val="hybridMultilevel"/>
    <w:tmpl w:val="A2B2398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7819068">
    <w:abstractNumId w:val="17"/>
  </w:num>
  <w:num w:numId="2" w16cid:durableId="628508390">
    <w:abstractNumId w:val="2"/>
  </w:num>
  <w:num w:numId="3" w16cid:durableId="1123891135">
    <w:abstractNumId w:val="26"/>
  </w:num>
  <w:num w:numId="4" w16cid:durableId="178813912">
    <w:abstractNumId w:val="13"/>
  </w:num>
  <w:num w:numId="5" w16cid:durableId="1972512249">
    <w:abstractNumId w:val="37"/>
  </w:num>
  <w:num w:numId="6" w16cid:durableId="1889560568">
    <w:abstractNumId w:val="12"/>
  </w:num>
  <w:num w:numId="7" w16cid:durableId="1095709640">
    <w:abstractNumId w:val="28"/>
  </w:num>
  <w:num w:numId="8" w16cid:durableId="1184905442">
    <w:abstractNumId w:val="21"/>
  </w:num>
  <w:num w:numId="9" w16cid:durableId="572155363">
    <w:abstractNumId w:val="3"/>
  </w:num>
  <w:num w:numId="10" w16cid:durableId="1097599602">
    <w:abstractNumId w:val="27"/>
  </w:num>
  <w:num w:numId="11" w16cid:durableId="1566990407">
    <w:abstractNumId w:val="1"/>
  </w:num>
  <w:num w:numId="12" w16cid:durableId="1575580441">
    <w:abstractNumId w:val="41"/>
  </w:num>
  <w:num w:numId="13" w16cid:durableId="201480024">
    <w:abstractNumId w:val="34"/>
  </w:num>
  <w:num w:numId="14" w16cid:durableId="735010841">
    <w:abstractNumId w:val="22"/>
  </w:num>
  <w:num w:numId="15" w16cid:durableId="1156146824">
    <w:abstractNumId w:val="8"/>
  </w:num>
  <w:num w:numId="16" w16cid:durableId="1533573172">
    <w:abstractNumId w:val="4"/>
  </w:num>
  <w:num w:numId="17" w16cid:durableId="1837530050">
    <w:abstractNumId w:val="25"/>
  </w:num>
  <w:num w:numId="18" w16cid:durableId="1303537196">
    <w:abstractNumId w:val="5"/>
  </w:num>
  <w:num w:numId="19" w16cid:durableId="743727005">
    <w:abstractNumId w:val="15"/>
  </w:num>
  <w:num w:numId="20" w16cid:durableId="2111773645">
    <w:abstractNumId w:val="38"/>
  </w:num>
  <w:num w:numId="21" w16cid:durableId="349450606">
    <w:abstractNumId w:val="0"/>
  </w:num>
  <w:num w:numId="22" w16cid:durableId="1079710260">
    <w:abstractNumId w:val="31"/>
  </w:num>
  <w:num w:numId="23" w16cid:durableId="1914702281">
    <w:abstractNumId w:val="16"/>
  </w:num>
  <w:num w:numId="24" w16cid:durableId="1700232164">
    <w:abstractNumId w:val="14"/>
  </w:num>
  <w:num w:numId="25" w16cid:durableId="400911734">
    <w:abstractNumId w:val="29"/>
  </w:num>
  <w:num w:numId="26" w16cid:durableId="474445991">
    <w:abstractNumId w:val="39"/>
  </w:num>
  <w:num w:numId="27" w16cid:durableId="177158036">
    <w:abstractNumId w:val="10"/>
  </w:num>
  <w:num w:numId="28" w16cid:durableId="1509632896">
    <w:abstractNumId w:val="43"/>
  </w:num>
  <w:num w:numId="29" w16cid:durableId="1463696703">
    <w:abstractNumId w:val="24"/>
  </w:num>
  <w:num w:numId="30" w16cid:durableId="1373920698">
    <w:abstractNumId w:val="36"/>
  </w:num>
  <w:num w:numId="31" w16cid:durableId="138771720">
    <w:abstractNumId w:val="33"/>
  </w:num>
  <w:num w:numId="32" w16cid:durableId="1070038267">
    <w:abstractNumId w:val="19"/>
  </w:num>
  <w:num w:numId="33" w16cid:durableId="1887259120">
    <w:abstractNumId w:val="6"/>
  </w:num>
  <w:num w:numId="34" w16cid:durableId="344093858">
    <w:abstractNumId w:val="9"/>
  </w:num>
  <w:num w:numId="35" w16cid:durableId="604850563">
    <w:abstractNumId w:val="30"/>
  </w:num>
  <w:num w:numId="36" w16cid:durableId="1506938450">
    <w:abstractNumId w:val="42"/>
  </w:num>
  <w:num w:numId="37" w16cid:durableId="1000279064">
    <w:abstractNumId w:val="18"/>
  </w:num>
  <w:num w:numId="38" w16cid:durableId="2040473254">
    <w:abstractNumId w:val="7"/>
  </w:num>
  <w:num w:numId="39" w16cid:durableId="1302812141">
    <w:abstractNumId w:val="32"/>
  </w:num>
  <w:num w:numId="40" w16cid:durableId="161047202">
    <w:abstractNumId w:val="20"/>
  </w:num>
  <w:num w:numId="41" w16cid:durableId="2009551088">
    <w:abstractNumId w:val="11"/>
  </w:num>
  <w:num w:numId="42" w16cid:durableId="1479952440">
    <w:abstractNumId w:val="40"/>
  </w:num>
  <w:num w:numId="43" w16cid:durableId="1224171587">
    <w:abstractNumId w:val="23"/>
  </w:num>
  <w:num w:numId="44" w16cid:durableId="1051222428">
    <w:abstractNumId w:val="3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TMwNjA3tjS1MDBS0lEKTi0uzszPAykwrAUAGbA5YywAAAA="/>
  </w:docVars>
  <w:rsids>
    <w:rsidRoot w:val="004B0935"/>
    <w:rsid w:val="000354E8"/>
    <w:rsid w:val="00036E96"/>
    <w:rsid w:val="00047DB1"/>
    <w:rsid w:val="00054CBB"/>
    <w:rsid w:val="00063B99"/>
    <w:rsid w:val="00066D0A"/>
    <w:rsid w:val="00073401"/>
    <w:rsid w:val="0008705A"/>
    <w:rsid w:val="000903E5"/>
    <w:rsid w:val="00094D2E"/>
    <w:rsid w:val="00095DC8"/>
    <w:rsid w:val="000A1A1E"/>
    <w:rsid w:val="000B66E3"/>
    <w:rsid w:val="000C050F"/>
    <w:rsid w:val="000C32D2"/>
    <w:rsid w:val="000C441D"/>
    <w:rsid w:val="000D4854"/>
    <w:rsid w:val="000D63E8"/>
    <w:rsid w:val="000D673D"/>
    <w:rsid w:val="000D6F80"/>
    <w:rsid w:val="001050E2"/>
    <w:rsid w:val="00112AA8"/>
    <w:rsid w:val="00131671"/>
    <w:rsid w:val="0013342D"/>
    <w:rsid w:val="001366C6"/>
    <w:rsid w:val="0013755A"/>
    <w:rsid w:val="0014126D"/>
    <w:rsid w:val="00154A73"/>
    <w:rsid w:val="001777F0"/>
    <w:rsid w:val="00181344"/>
    <w:rsid w:val="00182099"/>
    <w:rsid w:val="00184D07"/>
    <w:rsid w:val="00187F05"/>
    <w:rsid w:val="001A0918"/>
    <w:rsid w:val="001A2C08"/>
    <w:rsid w:val="001A3C72"/>
    <w:rsid w:val="001A7983"/>
    <w:rsid w:val="001B0D2F"/>
    <w:rsid w:val="001B6819"/>
    <w:rsid w:val="001C3328"/>
    <w:rsid w:val="001D0A83"/>
    <w:rsid w:val="001D73D3"/>
    <w:rsid w:val="001E3169"/>
    <w:rsid w:val="001F25E7"/>
    <w:rsid w:val="001F760D"/>
    <w:rsid w:val="00204FF7"/>
    <w:rsid w:val="0020509A"/>
    <w:rsid w:val="00205CF7"/>
    <w:rsid w:val="0021506B"/>
    <w:rsid w:val="00234DFD"/>
    <w:rsid w:val="00236781"/>
    <w:rsid w:val="00250122"/>
    <w:rsid w:val="00252A8D"/>
    <w:rsid w:val="002730D3"/>
    <w:rsid w:val="00284382"/>
    <w:rsid w:val="00285763"/>
    <w:rsid w:val="002901EF"/>
    <w:rsid w:val="002A4CD7"/>
    <w:rsid w:val="002A5B18"/>
    <w:rsid w:val="002A5B7F"/>
    <w:rsid w:val="002B5C7B"/>
    <w:rsid w:val="002C5D7F"/>
    <w:rsid w:val="002D5EEE"/>
    <w:rsid w:val="002E125E"/>
    <w:rsid w:val="002F31CA"/>
    <w:rsid w:val="002F7D84"/>
    <w:rsid w:val="003127E3"/>
    <w:rsid w:val="00323023"/>
    <w:rsid w:val="00330FCE"/>
    <w:rsid w:val="0034514A"/>
    <w:rsid w:val="003505B9"/>
    <w:rsid w:val="003556E3"/>
    <w:rsid w:val="00364AEC"/>
    <w:rsid w:val="00366DB3"/>
    <w:rsid w:val="0037035A"/>
    <w:rsid w:val="00373752"/>
    <w:rsid w:val="00394235"/>
    <w:rsid w:val="003A0859"/>
    <w:rsid w:val="003A08ED"/>
    <w:rsid w:val="003A56B4"/>
    <w:rsid w:val="003B646A"/>
    <w:rsid w:val="003B6C20"/>
    <w:rsid w:val="003B6FB9"/>
    <w:rsid w:val="003C2F9D"/>
    <w:rsid w:val="003C3BF8"/>
    <w:rsid w:val="003D0B75"/>
    <w:rsid w:val="003E4F8D"/>
    <w:rsid w:val="003F19F0"/>
    <w:rsid w:val="00400E2A"/>
    <w:rsid w:val="00403459"/>
    <w:rsid w:val="00414FB6"/>
    <w:rsid w:val="0042155B"/>
    <w:rsid w:val="00423A14"/>
    <w:rsid w:val="00451731"/>
    <w:rsid w:val="00456829"/>
    <w:rsid w:val="004620B9"/>
    <w:rsid w:val="00477419"/>
    <w:rsid w:val="004812A9"/>
    <w:rsid w:val="004859F3"/>
    <w:rsid w:val="00497294"/>
    <w:rsid w:val="00497915"/>
    <w:rsid w:val="004A0CB6"/>
    <w:rsid w:val="004B0935"/>
    <w:rsid w:val="004B3D23"/>
    <w:rsid w:val="004C32C1"/>
    <w:rsid w:val="004C4922"/>
    <w:rsid w:val="004C60CC"/>
    <w:rsid w:val="004D140C"/>
    <w:rsid w:val="004F1119"/>
    <w:rsid w:val="004F71FB"/>
    <w:rsid w:val="0051099B"/>
    <w:rsid w:val="005116D0"/>
    <w:rsid w:val="0051180E"/>
    <w:rsid w:val="0051484E"/>
    <w:rsid w:val="00514C39"/>
    <w:rsid w:val="00515926"/>
    <w:rsid w:val="005334DB"/>
    <w:rsid w:val="00543CD3"/>
    <w:rsid w:val="00554FF3"/>
    <w:rsid w:val="005571A4"/>
    <w:rsid w:val="00575F3C"/>
    <w:rsid w:val="00593E46"/>
    <w:rsid w:val="005A0936"/>
    <w:rsid w:val="005C302A"/>
    <w:rsid w:val="005D4D73"/>
    <w:rsid w:val="005E5773"/>
    <w:rsid w:val="005E72B4"/>
    <w:rsid w:val="005F22DF"/>
    <w:rsid w:val="00615112"/>
    <w:rsid w:val="0063121B"/>
    <w:rsid w:val="00634DC0"/>
    <w:rsid w:val="00640DD2"/>
    <w:rsid w:val="00657674"/>
    <w:rsid w:val="006578C6"/>
    <w:rsid w:val="0066154B"/>
    <w:rsid w:val="006673C1"/>
    <w:rsid w:val="006853C0"/>
    <w:rsid w:val="0069229F"/>
    <w:rsid w:val="00695048"/>
    <w:rsid w:val="006A77CD"/>
    <w:rsid w:val="006D66F6"/>
    <w:rsid w:val="006D69A4"/>
    <w:rsid w:val="0070037D"/>
    <w:rsid w:val="00706BA6"/>
    <w:rsid w:val="007108C8"/>
    <w:rsid w:val="00712E94"/>
    <w:rsid w:val="00713340"/>
    <w:rsid w:val="00715953"/>
    <w:rsid w:val="00715F93"/>
    <w:rsid w:val="00720017"/>
    <w:rsid w:val="007206E3"/>
    <w:rsid w:val="00721DCB"/>
    <w:rsid w:val="007229FB"/>
    <w:rsid w:val="00724EB6"/>
    <w:rsid w:val="00730BC2"/>
    <w:rsid w:val="007452BC"/>
    <w:rsid w:val="00757A95"/>
    <w:rsid w:val="007607E1"/>
    <w:rsid w:val="00761908"/>
    <w:rsid w:val="00762ECA"/>
    <w:rsid w:val="00766C81"/>
    <w:rsid w:val="007733A5"/>
    <w:rsid w:val="007776A2"/>
    <w:rsid w:val="007A62A7"/>
    <w:rsid w:val="007B18B0"/>
    <w:rsid w:val="007B4FDD"/>
    <w:rsid w:val="007C5BF8"/>
    <w:rsid w:val="007C5DBD"/>
    <w:rsid w:val="007C6FDC"/>
    <w:rsid w:val="007E0786"/>
    <w:rsid w:val="007E2A86"/>
    <w:rsid w:val="007E7CAA"/>
    <w:rsid w:val="007F6D03"/>
    <w:rsid w:val="00800AE7"/>
    <w:rsid w:val="0080795E"/>
    <w:rsid w:val="00816270"/>
    <w:rsid w:val="0081752A"/>
    <w:rsid w:val="0082565E"/>
    <w:rsid w:val="00826D11"/>
    <w:rsid w:val="008300E3"/>
    <w:rsid w:val="008307FC"/>
    <w:rsid w:val="008437A0"/>
    <w:rsid w:val="008528FD"/>
    <w:rsid w:val="008632B6"/>
    <w:rsid w:val="00871F6A"/>
    <w:rsid w:val="00881249"/>
    <w:rsid w:val="008835FF"/>
    <w:rsid w:val="00893E76"/>
    <w:rsid w:val="008A1C1E"/>
    <w:rsid w:val="008B044F"/>
    <w:rsid w:val="008B492E"/>
    <w:rsid w:val="008B6694"/>
    <w:rsid w:val="008E21C2"/>
    <w:rsid w:val="008E33A3"/>
    <w:rsid w:val="008E3819"/>
    <w:rsid w:val="008F1622"/>
    <w:rsid w:val="008F1AA3"/>
    <w:rsid w:val="008F60AE"/>
    <w:rsid w:val="00900037"/>
    <w:rsid w:val="00912563"/>
    <w:rsid w:val="00915691"/>
    <w:rsid w:val="0092162D"/>
    <w:rsid w:val="00926EE5"/>
    <w:rsid w:val="00934EE3"/>
    <w:rsid w:val="0094408B"/>
    <w:rsid w:val="0096625F"/>
    <w:rsid w:val="00976082"/>
    <w:rsid w:val="0098056F"/>
    <w:rsid w:val="00982CA0"/>
    <w:rsid w:val="00991182"/>
    <w:rsid w:val="00991225"/>
    <w:rsid w:val="009968AB"/>
    <w:rsid w:val="009A1146"/>
    <w:rsid w:val="009B4005"/>
    <w:rsid w:val="009B5C38"/>
    <w:rsid w:val="009C5F09"/>
    <w:rsid w:val="00A075A5"/>
    <w:rsid w:val="00A12B26"/>
    <w:rsid w:val="00A45FC8"/>
    <w:rsid w:val="00A563BD"/>
    <w:rsid w:val="00A6288A"/>
    <w:rsid w:val="00A71178"/>
    <w:rsid w:val="00A73F5A"/>
    <w:rsid w:val="00A76935"/>
    <w:rsid w:val="00A82440"/>
    <w:rsid w:val="00A90B8E"/>
    <w:rsid w:val="00A970A6"/>
    <w:rsid w:val="00AA4D21"/>
    <w:rsid w:val="00AE4E48"/>
    <w:rsid w:val="00B15608"/>
    <w:rsid w:val="00B25438"/>
    <w:rsid w:val="00B309D5"/>
    <w:rsid w:val="00B30AAF"/>
    <w:rsid w:val="00B32E30"/>
    <w:rsid w:val="00B50FE4"/>
    <w:rsid w:val="00B65C96"/>
    <w:rsid w:val="00B82673"/>
    <w:rsid w:val="00B852D0"/>
    <w:rsid w:val="00B95E00"/>
    <w:rsid w:val="00BA5065"/>
    <w:rsid w:val="00BC2879"/>
    <w:rsid w:val="00BF0823"/>
    <w:rsid w:val="00BF5625"/>
    <w:rsid w:val="00C2220A"/>
    <w:rsid w:val="00C270EE"/>
    <w:rsid w:val="00C5688A"/>
    <w:rsid w:val="00C578D7"/>
    <w:rsid w:val="00C626D0"/>
    <w:rsid w:val="00C66CA4"/>
    <w:rsid w:val="00C67ED2"/>
    <w:rsid w:val="00C82674"/>
    <w:rsid w:val="00C867FF"/>
    <w:rsid w:val="00CB157B"/>
    <w:rsid w:val="00CB316A"/>
    <w:rsid w:val="00CC1A2D"/>
    <w:rsid w:val="00CC593D"/>
    <w:rsid w:val="00CE3588"/>
    <w:rsid w:val="00CE541B"/>
    <w:rsid w:val="00CE6B65"/>
    <w:rsid w:val="00CF39AE"/>
    <w:rsid w:val="00D00C38"/>
    <w:rsid w:val="00D23103"/>
    <w:rsid w:val="00D33093"/>
    <w:rsid w:val="00D47134"/>
    <w:rsid w:val="00D525AB"/>
    <w:rsid w:val="00D8760B"/>
    <w:rsid w:val="00DA2F45"/>
    <w:rsid w:val="00DA3065"/>
    <w:rsid w:val="00DA7BDF"/>
    <w:rsid w:val="00DC6005"/>
    <w:rsid w:val="00DE3BAB"/>
    <w:rsid w:val="00DF2973"/>
    <w:rsid w:val="00DF53BE"/>
    <w:rsid w:val="00E03BB8"/>
    <w:rsid w:val="00E2160D"/>
    <w:rsid w:val="00E23CFE"/>
    <w:rsid w:val="00E24E7D"/>
    <w:rsid w:val="00E473A1"/>
    <w:rsid w:val="00E50BD7"/>
    <w:rsid w:val="00E62C56"/>
    <w:rsid w:val="00E70BDB"/>
    <w:rsid w:val="00E728BF"/>
    <w:rsid w:val="00E82204"/>
    <w:rsid w:val="00E835BD"/>
    <w:rsid w:val="00E87AAE"/>
    <w:rsid w:val="00E9048A"/>
    <w:rsid w:val="00EA2DFD"/>
    <w:rsid w:val="00EA3916"/>
    <w:rsid w:val="00EC1A60"/>
    <w:rsid w:val="00EC2F9B"/>
    <w:rsid w:val="00EC526A"/>
    <w:rsid w:val="00EC6313"/>
    <w:rsid w:val="00ED7304"/>
    <w:rsid w:val="00EE169E"/>
    <w:rsid w:val="00EE74A8"/>
    <w:rsid w:val="00EF08C1"/>
    <w:rsid w:val="00EF7E54"/>
    <w:rsid w:val="00F00812"/>
    <w:rsid w:val="00F01065"/>
    <w:rsid w:val="00F02613"/>
    <w:rsid w:val="00F04C5A"/>
    <w:rsid w:val="00F05F0F"/>
    <w:rsid w:val="00F074A0"/>
    <w:rsid w:val="00F15BC2"/>
    <w:rsid w:val="00F20400"/>
    <w:rsid w:val="00F279B5"/>
    <w:rsid w:val="00F40D25"/>
    <w:rsid w:val="00F53BF8"/>
    <w:rsid w:val="00F57455"/>
    <w:rsid w:val="00F575F2"/>
    <w:rsid w:val="00F64096"/>
    <w:rsid w:val="00F67C12"/>
    <w:rsid w:val="00F703C7"/>
    <w:rsid w:val="00F77050"/>
    <w:rsid w:val="00F95DE3"/>
    <w:rsid w:val="00FA7DC0"/>
    <w:rsid w:val="00FC5A3E"/>
    <w:rsid w:val="00FE48BB"/>
    <w:rsid w:val="00FF3071"/>
    <w:rsid w:val="00FF43FD"/>
    <w:rsid w:val="01221BF4"/>
    <w:rsid w:val="01CAF7B5"/>
    <w:rsid w:val="02375876"/>
    <w:rsid w:val="049BA91D"/>
    <w:rsid w:val="05F58D17"/>
    <w:rsid w:val="06E9500A"/>
    <w:rsid w:val="08A699FA"/>
    <w:rsid w:val="09FE50E6"/>
    <w:rsid w:val="0A238978"/>
    <w:rsid w:val="0F0821E4"/>
    <w:rsid w:val="0F81BCFD"/>
    <w:rsid w:val="10517509"/>
    <w:rsid w:val="1161A6D3"/>
    <w:rsid w:val="11866A5E"/>
    <w:rsid w:val="1477CE06"/>
    <w:rsid w:val="14B29903"/>
    <w:rsid w:val="14B93825"/>
    <w:rsid w:val="154A7B16"/>
    <w:rsid w:val="1660A7ED"/>
    <w:rsid w:val="1768CEA0"/>
    <w:rsid w:val="1897E0C6"/>
    <w:rsid w:val="194B3F29"/>
    <w:rsid w:val="19A55F35"/>
    <w:rsid w:val="1BB9BC9A"/>
    <w:rsid w:val="1E38BF99"/>
    <w:rsid w:val="207E91E5"/>
    <w:rsid w:val="246A807B"/>
    <w:rsid w:val="247F309D"/>
    <w:rsid w:val="24E5F597"/>
    <w:rsid w:val="2725D656"/>
    <w:rsid w:val="28A02D28"/>
    <w:rsid w:val="2A743760"/>
    <w:rsid w:val="2AFEBB58"/>
    <w:rsid w:val="2F1C85F3"/>
    <w:rsid w:val="2F30E83B"/>
    <w:rsid w:val="3015F47A"/>
    <w:rsid w:val="303F4FFC"/>
    <w:rsid w:val="371A8091"/>
    <w:rsid w:val="38FA5CD5"/>
    <w:rsid w:val="3CEA05D9"/>
    <w:rsid w:val="406FDCE6"/>
    <w:rsid w:val="43E254E9"/>
    <w:rsid w:val="4698B605"/>
    <w:rsid w:val="494B1423"/>
    <w:rsid w:val="4A480B91"/>
    <w:rsid w:val="4B569FA8"/>
    <w:rsid w:val="4E7A8075"/>
    <w:rsid w:val="4EA3E78A"/>
    <w:rsid w:val="507B9264"/>
    <w:rsid w:val="511DD3BE"/>
    <w:rsid w:val="51FEFC50"/>
    <w:rsid w:val="5267E024"/>
    <w:rsid w:val="541CE1DB"/>
    <w:rsid w:val="5499E39F"/>
    <w:rsid w:val="55B46D4E"/>
    <w:rsid w:val="563C632A"/>
    <w:rsid w:val="5781A67F"/>
    <w:rsid w:val="578D1542"/>
    <w:rsid w:val="593EE5D7"/>
    <w:rsid w:val="5A08E8A1"/>
    <w:rsid w:val="5DCF6E74"/>
    <w:rsid w:val="5DE32E69"/>
    <w:rsid w:val="614D1543"/>
    <w:rsid w:val="6603E76E"/>
    <w:rsid w:val="68404317"/>
    <w:rsid w:val="69067A10"/>
    <w:rsid w:val="6AC19C3A"/>
    <w:rsid w:val="6BBCAFAD"/>
    <w:rsid w:val="6EC8955A"/>
    <w:rsid w:val="73FDA9C0"/>
    <w:rsid w:val="7470813D"/>
    <w:rsid w:val="763E3F74"/>
    <w:rsid w:val="7A21977E"/>
    <w:rsid w:val="7AC69A64"/>
    <w:rsid w:val="7D593840"/>
    <w:rsid w:val="7DEF3EF3"/>
    <w:rsid w:val="7E0BF4C0"/>
    <w:rsid w:val="7FA7C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C2046A"/>
  <w15:docId w15:val="{545C1DAC-597C-4D99-8BA6-99B44AD7D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935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484E"/>
    <w:pPr>
      <w:keepNext/>
      <w:spacing w:before="240" w:after="60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84D07"/>
    <w:pPr>
      <w:keepNext/>
      <w:spacing w:before="240" w:after="60"/>
      <w:outlineLvl w:val="1"/>
    </w:pPr>
    <w:rPr>
      <w:rFonts w:eastAsia="Times New Roman"/>
      <w:b/>
      <w:bCs/>
      <w:iCs/>
      <w:sz w:val="28"/>
      <w:szCs w:val="28"/>
      <w:lang w:val="en-IE"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484E"/>
    <w:pPr>
      <w:keepNext/>
      <w:spacing w:before="240" w:after="60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54A73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1484E"/>
    <w:rPr>
      <w:rFonts w:ascii="Cambria" w:eastAsia="Times New Roman" w:hAnsi="Cambria"/>
      <w:b/>
      <w:bCs/>
      <w:kern w:val="32"/>
      <w:sz w:val="36"/>
      <w:szCs w:val="32"/>
      <w:lang w:eastAsia="en-US"/>
    </w:rPr>
  </w:style>
  <w:style w:type="character" w:customStyle="1" w:styleId="Heading2Char">
    <w:name w:val="Heading 2 Char"/>
    <w:link w:val="Heading2"/>
    <w:uiPriority w:val="9"/>
    <w:rsid w:val="00184D07"/>
    <w:rPr>
      <w:rFonts w:asciiTheme="minorHAnsi" w:eastAsia="Times New Roman" w:hAnsiTheme="minorHAnsi" w:cstheme="minorBidi"/>
      <w:b/>
      <w:bCs/>
      <w:iCs/>
      <w:sz w:val="28"/>
      <w:szCs w:val="28"/>
      <w:lang w:eastAsia="en-GB"/>
    </w:rPr>
  </w:style>
  <w:style w:type="character" w:customStyle="1" w:styleId="Heading3Char">
    <w:name w:val="Heading 3 Char"/>
    <w:link w:val="Heading3"/>
    <w:uiPriority w:val="9"/>
    <w:rsid w:val="0051484E"/>
    <w:rPr>
      <w:rFonts w:ascii="Cambria" w:eastAsia="Times New Roman" w:hAnsi="Cambria"/>
      <w:b/>
      <w:bCs/>
      <w:sz w:val="24"/>
      <w:szCs w:val="26"/>
      <w:lang w:eastAsia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F575F2"/>
    <w:pPr>
      <w:spacing w:before="240" w:after="60"/>
      <w:jc w:val="center"/>
      <w:outlineLvl w:val="0"/>
    </w:pPr>
    <w:rPr>
      <w:rFonts w:ascii="Century Gothic" w:eastAsia="Times New Roman" w:hAnsi="Century Gothic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F575F2"/>
    <w:rPr>
      <w:rFonts w:ascii="Century Gothic" w:eastAsia="Times New Roman" w:hAnsi="Century Gothic" w:cs="Times New Roman"/>
      <w:b/>
      <w:bCs/>
      <w:kern w:val="28"/>
      <w:sz w:val="32"/>
      <w:szCs w:val="32"/>
      <w:lang w:eastAsia="en-US"/>
    </w:rPr>
  </w:style>
  <w:style w:type="character" w:styleId="Strong">
    <w:name w:val="Strong"/>
    <w:uiPriority w:val="22"/>
    <w:qFormat/>
    <w:rsid w:val="00F575F2"/>
    <w:rPr>
      <w:rFonts w:ascii="Cambria" w:hAnsi="Cambria"/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484E"/>
    <w:pPr>
      <w:spacing w:after="60"/>
      <w:jc w:val="center"/>
      <w:outlineLvl w:val="1"/>
    </w:pPr>
    <w:rPr>
      <w:rFonts w:eastAsia="Times New Roman"/>
      <w:color w:val="404040"/>
      <w:sz w:val="28"/>
      <w:szCs w:val="24"/>
    </w:rPr>
  </w:style>
  <w:style w:type="character" w:customStyle="1" w:styleId="SubtitleChar">
    <w:name w:val="Subtitle Char"/>
    <w:link w:val="Subtitle"/>
    <w:uiPriority w:val="11"/>
    <w:rsid w:val="0051484E"/>
    <w:rPr>
      <w:rFonts w:ascii="Cambria" w:eastAsia="Times New Roman" w:hAnsi="Cambria"/>
      <w:color w:val="404040"/>
      <w:sz w:val="28"/>
      <w:szCs w:val="24"/>
      <w:lang w:eastAsia="en-US"/>
    </w:rPr>
  </w:style>
  <w:style w:type="paragraph" w:styleId="NoSpacing">
    <w:name w:val="No Spacing"/>
    <w:uiPriority w:val="1"/>
    <w:qFormat/>
    <w:rsid w:val="00F575F2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B50FE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50FE4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50FE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50FE4"/>
    <w:rPr>
      <w:rFonts w:ascii="Cambria" w:hAnsi="Cambria"/>
      <w:sz w:val="22"/>
      <w:szCs w:val="22"/>
      <w:lang w:eastAsia="en-US"/>
    </w:rPr>
  </w:style>
  <w:style w:type="character" w:styleId="Hyperlink">
    <w:name w:val="Hyperlink"/>
    <w:uiPriority w:val="99"/>
    <w:unhideWhenUsed/>
    <w:rsid w:val="003556E3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56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556E3"/>
    <w:rPr>
      <w:rFonts w:ascii="Segoe UI" w:hAnsi="Segoe UI" w:cs="Segoe UI"/>
      <w:sz w:val="18"/>
      <w:szCs w:val="18"/>
      <w:lang w:eastAsia="en-US"/>
    </w:rPr>
  </w:style>
  <w:style w:type="character" w:customStyle="1" w:styleId="Heading4Char">
    <w:name w:val="Heading 4 Char"/>
    <w:link w:val="Heading4"/>
    <w:uiPriority w:val="9"/>
    <w:rsid w:val="00154A73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paragraph" w:customStyle="1" w:styleId="Default">
    <w:name w:val="Default"/>
    <w:rsid w:val="007206E3"/>
    <w:pPr>
      <w:autoSpaceDE w:val="0"/>
      <w:autoSpaceDN w:val="0"/>
      <w:adjustRightInd w:val="0"/>
    </w:pPr>
    <w:rPr>
      <w:rFonts w:ascii="Guardian Egyptian Text" w:hAnsi="Guardian Egyptian Text" w:cs="Guardian Egyptian Text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7206E3"/>
    <w:pPr>
      <w:spacing w:line="24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7206E3"/>
    <w:rPr>
      <w:rFonts w:cs="Guardian Egyptian Text"/>
      <w:color w:val="EE595D"/>
      <w:sz w:val="17"/>
      <w:szCs w:val="17"/>
    </w:rPr>
  </w:style>
  <w:style w:type="character" w:styleId="SubtleEmphasis">
    <w:name w:val="Subtle Emphasis"/>
    <w:uiPriority w:val="19"/>
    <w:qFormat/>
    <w:rsid w:val="0051484E"/>
    <w:rPr>
      <w:i/>
      <w:iCs/>
      <w:color w:val="404040"/>
    </w:rPr>
  </w:style>
  <w:style w:type="character" w:styleId="Emphasis">
    <w:name w:val="Emphasis"/>
    <w:uiPriority w:val="20"/>
    <w:qFormat/>
    <w:rsid w:val="0051484E"/>
    <w:rPr>
      <w:i/>
      <w:iCs/>
    </w:rPr>
  </w:style>
  <w:style w:type="character" w:styleId="IntenseEmphasis">
    <w:name w:val="Intense Emphasis"/>
    <w:uiPriority w:val="21"/>
    <w:qFormat/>
    <w:rsid w:val="0051484E"/>
    <w:rPr>
      <w:rFonts w:ascii="Cambria" w:hAnsi="Cambria"/>
      <w:i/>
      <w:iCs/>
      <w:color w:val="5B9BD5"/>
    </w:rPr>
  </w:style>
  <w:style w:type="paragraph" w:styleId="ListParagraph">
    <w:name w:val="List Paragraph"/>
    <w:basedOn w:val="Normal"/>
    <w:uiPriority w:val="34"/>
    <w:qFormat/>
    <w:rsid w:val="00284382"/>
    <w:pPr>
      <w:ind w:left="720"/>
      <w:contextualSpacing/>
    </w:pPr>
    <w:rPr>
      <w:lang w:val="en-US"/>
    </w:rPr>
  </w:style>
  <w:style w:type="paragraph" w:styleId="NormalWeb">
    <w:name w:val="Normal (Web)"/>
    <w:basedOn w:val="Normal"/>
    <w:uiPriority w:val="99"/>
    <w:rsid w:val="00F02613"/>
    <w:pPr>
      <w:spacing w:beforeLines="1" w:afterLines="1" w:line="240" w:lineRule="auto"/>
    </w:pPr>
    <w:rPr>
      <w:rFonts w:ascii="Times" w:hAnsi="Times"/>
      <w:sz w:val="20"/>
      <w:szCs w:val="20"/>
      <w:lang w:val="en-US"/>
    </w:rPr>
  </w:style>
  <w:style w:type="paragraph" w:customStyle="1" w:styleId="text--large">
    <w:name w:val="text--large"/>
    <w:basedOn w:val="Normal"/>
    <w:rsid w:val="00F02613"/>
    <w:pPr>
      <w:spacing w:beforeLines="1" w:afterLines="1" w:line="240" w:lineRule="auto"/>
    </w:pPr>
    <w:rPr>
      <w:rFonts w:ascii="Times" w:hAnsi="Times"/>
      <w:sz w:val="20"/>
      <w:szCs w:val="20"/>
      <w:lang w:val="en-US"/>
    </w:rPr>
  </w:style>
  <w:style w:type="paragraph" w:customStyle="1" w:styleId="Normal1">
    <w:name w:val="Normal1"/>
    <w:rsid w:val="004B0935"/>
    <w:pPr>
      <w:spacing w:after="200" w:line="276" w:lineRule="auto"/>
    </w:pPr>
    <w:rPr>
      <w:rFonts w:cs="Calibri"/>
      <w:color w:val="000000"/>
      <w:sz w:val="22"/>
      <w:szCs w:val="22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C2F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C2F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C2F9B"/>
    <w:rPr>
      <w:rFonts w:asciiTheme="minorHAnsi" w:eastAsiaTheme="minorHAnsi" w:hAnsiTheme="minorHAnsi" w:cstheme="minorBid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2F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2F9B"/>
    <w:rPr>
      <w:rFonts w:asciiTheme="minorHAnsi" w:eastAsiaTheme="minorHAnsi" w:hAnsiTheme="minorHAnsi" w:cstheme="minorBidi"/>
      <w:b/>
      <w:bCs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6D11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423A14"/>
  </w:style>
  <w:style w:type="character" w:customStyle="1" w:styleId="scxw27593647">
    <w:name w:val="scxw27593647"/>
    <w:basedOn w:val="DefaultParagraphFont"/>
    <w:rsid w:val="00423A14"/>
  </w:style>
  <w:style w:type="paragraph" w:styleId="Revision">
    <w:name w:val="Revision"/>
    <w:hidden/>
    <w:uiPriority w:val="99"/>
    <w:semiHidden/>
    <w:rsid w:val="00893E76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575F3C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75F3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5F3C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5571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40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3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33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1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57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43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41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kelly@redcross.i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kelly@redcross.ie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475516F79FCC48812B2147AAB72C78" ma:contentTypeVersion="26" ma:contentTypeDescription="Create a new document." ma:contentTypeScope="" ma:versionID="259d1c46cd4e8773b6362be4faa338d4">
  <xsd:schema xmlns:xsd="http://www.w3.org/2001/XMLSchema" xmlns:xs="http://www.w3.org/2001/XMLSchema" xmlns:p="http://schemas.microsoft.com/office/2006/metadata/properties" xmlns:ns2="ab4c70c0-d094-4ef2-a437-46010c982d87" xmlns:ns3="d60f67d7-278c-4675-a443-68da264b2c5a" targetNamespace="http://schemas.microsoft.com/office/2006/metadata/properties" ma:root="true" ma:fieldsID="32c84999fb0110017d02384684c0fac6" ns2:_="" ns3:_="">
    <xsd:import namespace="ab4c70c0-d094-4ef2-a437-46010c982d87"/>
    <xsd:import namespace="d60f67d7-278c-4675-a443-68da264b2c5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c70c0-d094-4ef2-a437-46010c982d8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7aaecf4-1700-4346-95ef-e6b76750b72e}" ma:internalName="TaxCatchAll" ma:showField="CatchAllData" ma:web="ab4c70c0-d094-4ef2-a437-46010c982d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0f67d7-278c-4675-a443-68da264b2c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3747acb-d969-4b58-9198-040ee60c65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0f67d7-278c-4675-a443-68da264b2c5a">
      <Terms xmlns="http://schemas.microsoft.com/office/infopath/2007/PartnerControls"/>
    </lcf76f155ced4ddcb4097134ff3c332f>
    <TaxCatchAll xmlns="ab4c70c0-d094-4ef2-a437-46010c982d8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A64EB2-D06F-43F1-85C5-9516F5E2BF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4c70c0-d094-4ef2-a437-46010c982d87"/>
    <ds:schemaRef ds:uri="d60f67d7-278c-4675-a443-68da264b2c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728C67-5C4F-4506-A198-70A3AF6271A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FCDD98-58FC-44E5-9742-C0BE2ED57391}">
  <ds:schemaRefs>
    <ds:schemaRef ds:uri="http://schemas.microsoft.com/office/2006/metadata/properties"/>
    <ds:schemaRef ds:uri="http://schemas.microsoft.com/office/infopath/2007/PartnerControls"/>
    <ds:schemaRef ds:uri="d60f67d7-278c-4675-a443-68da264b2c5a"/>
    <ds:schemaRef ds:uri="ab4c70c0-d094-4ef2-a437-46010c982d87"/>
  </ds:schemaRefs>
</ds:datastoreItem>
</file>

<file path=customXml/itemProps4.xml><?xml version="1.0" encoding="utf-8"?>
<ds:datastoreItem xmlns:ds="http://schemas.openxmlformats.org/officeDocument/2006/customXml" ds:itemID="{5C8747DB-57D2-49A0-B882-1D91621047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72</Words>
  <Characters>6683</Characters>
  <Application>Microsoft Office Word</Application>
  <DocSecurity>4</DocSecurity>
  <Lines>55</Lines>
  <Paragraphs>15</Paragraphs>
  <ScaleCrop>false</ScaleCrop>
  <Company>Microsoft</Company>
  <LinksUpToDate>false</LinksUpToDate>
  <CharactersWithSpaces>7840</CharactersWithSpaces>
  <SharedDoc>false</SharedDoc>
  <HLinks>
    <vt:vector size="60" baseType="variant">
      <vt:variant>
        <vt:i4>3473421</vt:i4>
      </vt:variant>
      <vt:variant>
        <vt:i4>57</vt:i4>
      </vt:variant>
      <vt:variant>
        <vt:i4>0</vt:i4>
      </vt:variant>
      <vt:variant>
        <vt:i4>5</vt:i4>
      </vt:variant>
      <vt:variant>
        <vt:lpwstr>mailto:mkelly@redcross.ie</vt:lpwstr>
      </vt:variant>
      <vt:variant>
        <vt:lpwstr/>
      </vt:variant>
      <vt:variant>
        <vt:i4>124524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0064925</vt:lpwstr>
      </vt:variant>
      <vt:variant>
        <vt:i4>124524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0064924</vt:lpwstr>
      </vt:variant>
      <vt:variant>
        <vt:i4>124524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0064923</vt:lpwstr>
      </vt:variant>
      <vt:variant>
        <vt:i4>124524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0064922</vt:lpwstr>
      </vt:variant>
      <vt:variant>
        <vt:i4>124524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0064921</vt:lpwstr>
      </vt:variant>
      <vt:variant>
        <vt:i4>124524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0064920</vt:lpwstr>
      </vt:variant>
      <vt:variant>
        <vt:i4>104863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0064919</vt:lpwstr>
      </vt:variant>
      <vt:variant>
        <vt:i4>104863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0064918</vt:lpwstr>
      </vt:variant>
      <vt:variant>
        <vt:i4>104863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006491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ine Kelly</cp:lastModifiedBy>
  <cp:revision>2</cp:revision>
  <cp:lastPrinted>2021-03-24T17:04:00Z</cp:lastPrinted>
  <dcterms:created xsi:type="dcterms:W3CDTF">2026-02-12T12:42:00Z</dcterms:created>
  <dcterms:modified xsi:type="dcterms:W3CDTF">2026-02-12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475516F79FCC48812B2147AAB72C78</vt:lpwstr>
  </property>
  <property fmtid="{D5CDD505-2E9C-101B-9397-08002B2CF9AE}" pid="3" name="MediaServiceImageTags">
    <vt:lpwstr/>
  </property>
</Properties>
</file>